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300BE" w14:textId="6DAED813" w:rsidR="007A605D" w:rsidRPr="00971240" w:rsidRDefault="007A605D" w:rsidP="007A605D">
      <w:pPr>
        <w:jc w:val="center"/>
        <w:rPr>
          <w:lang w:val="ru-RU"/>
        </w:rPr>
      </w:pPr>
      <w:bookmarkStart w:id="0" w:name="_Hlk70578061"/>
      <w:r>
        <w:rPr>
          <w:noProof/>
          <w:lang w:val="ru-RU"/>
        </w:rPr>
        <w:drawing>
          <wp:inline distT="0" distB="0" distL="0" distR="0" wp14:anchorId="40068F9D" wp14:editId="30B6BE4A">
            <wp:extent cx="4514850" cy="277586"/>
            <wp:effectExtent l="0" t="0" r="0" b="825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007" cy="28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10A8C" w14:textId="01EBE1BF" w:rsidR="00263A49" w:rsidRPr="007D0BF2" w:rsidRDefault="007A605D" w:rsidP="007A605D">
      <w:pPr>
        <w:jc w:val="center"/>
        <w:rPr>
          <w:rFonts w:ascii="Arial" w:hAnsi="Arial" w:cs="Arial"/>
          <w:b/>
          <w:bCs/>
          <w:sz w:val="28"/>
          <w:szCs w:val="36"/>
        </w:rPr>
      </w:pPr>
      <w:bookmarkStart w:id="1" w:name="_Hlk70577795"/>
      <w:r w:rsidRPr="000507F3">
        <w:rPr>
          <w:rFonts w:ascii="Arial" w:hAnsi="Arial" w:cs="Arial"/>
          <w:b/>
          <w:bCs/>
          <w:sz w:val="28"/>
          <w:szCs w:val="36"/>
          <w:lang w:val="ru-RU"/>
        </w:rPr>
        <w:t xml:space="preserve">Напольная акустика </w:t>
      </w:r>
      <w:r w:rsidRPr="000507F3">
        <w:rPr>
          <w:rFonts w:ascii="Arial" w:hAnsi="Arial" w:cs="Arial"/>
          <w:b/>
          <w:bCs/>
          <w:sz w:val="28"/>
          <w:szCs w:val="36"/>
        </w:rPr>
        <w:t>OT</w:t>
      </w:r>
      <w:r w:rsidRPr="00C63B1F">
        <w:rPr>
          <w:rFonts w:ascii="Arial" w:hAnsi="Arial" w:cs="Arial"/>
          <w:b/>
          <w:bCs/>
          <w:sz w:val="28"/>
          <w:szCs w:val="36"/>
          <w:lang w:val="ru-RU"/>
        </w:rPr>
        <w:t>-</w:t>
      </w:r>
      <w:r w:rsidRPr="000507F3">
        <w:rPr>
          <w:rFonts w:ascii="Arial" w:hAnsi="Arial" w:cs="Arial"/>
          <w:b/>
          <w:bCs/>
          <w:sz w:val="28"/>
          <w:szCs w:val="36"/>
        </w:rPr>
        <w:t>SPF</w:t>
      </w:r>
      <w:r w:rsidRPr="00C63B1F">
        <w:rPr>
          <w:rFonts w:ascii="Arial" w:hAnsi="Arial" w:cs="Arial"/>
          <w:b/>
          <w:bCs/>
          <w:sz w:val="28"/>
          <w:szCs w:val="36"/>
          <w:lang w:val="ru-RU"/>
        </w:rPr>
        <w:t>2</w:t>
      </w:r>
      <w:bookmarkEnd w:id="0"/>
      <w:bookmarkEnd w:id="1"/>
      <w:r w:rsidR="007D0BF2">
        <w:rPr>
          <w:rFonts w:ascii="Arial" w:hAnsi="Arial" w:cs="Arial"/>
          <w:b/>
          <w:bCs/>
          <w:sz w:val="28"/>
          <w:szCs w:val="36"/>
        </w:rPr>
        <w:t>6</w:t>
      </w:r>
    </w:p>
    <w:p w14:paraId="66FE9EEF" w14:textId="0A962276" w:rsidR="00263A49" w:rsidRPr="00F87DC2" w:rsidRDefault="007A605D">
      <w:pPr>
        <w:rPr>
          <w:lang w:val="ru-RU"/>
        </w:rPr>
      </w:pPr>
      <w:r w:rsidRPr="00F87DC2">
        <w:rPr>
          <w:noProof/>
          <w:lang w:val="ru-RU"/>
        </w:rPr>
        <w:drawing>
          <wp:anchor distT="0" distB="0" distL="114300" distR="114300" simplePos="0" relativeHeight="251656704" behindDoc="0" locked="0" layoutInCell="1" allowOverlap="1" wp14:anchorId="1BF3AB57" wp14:editId="7B2F7CE0">
            <wp:simplePos x="0" y="0"/>
            <wp:positionH relativeFrom="column">
              <wp:posOffset>1771650</wp:posOffset>
            </wp:positionH>
            <wp:positionV relativeFrom="paragraph">
              <wp:posOffset>37465</wp:posOffset>
            </wp:positionV>
            <wp:extent cx="1736845" cy="3019017"/>
            <wp:effectExtent l="0" t="0" r="0" b="0"/>
            <wp:wrapNone/>
            <wp:docPr id="10" name="图片 10" descr="C:/Users/Administrator/AppData/Local/Temp/picturecompress_20210417165119/output_1.jpgoutput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C:/Users/Administrator/AppData/Local/Temp/picturecompress_20210417165119/output_1.jpgoutput_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36845" cy="30190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241D40" w14:textId="77777777" w:rsidR="00263A49" w:rsidRPr="00F87DC2" w:rsidRDefault="00263A49">
      <w:pPr>
        <w:rPr>
          <w:lang w:val="ru-RU"/>
        </w:rPr>
      </w:pPr>
    </w:p>
    <w:p w14:paraId="718305B3" w14:textId="77777777" w:rsidR="00263A49" w:rsidRPr="00F87DC2" w:rsidRDefault="00263A49">
      <w:pPr>
        <w:rPr>
          <w:lang w:val="ru-RU"/>
        </w:rPr>
      </w:pPr>
    </w:p>
    <w:p w14:paraId="4A7EA1FB" w14:textId="77777777" w:rsidR="00263A49" w:rsidRPr="00F87DC2" w:rsidRDefault="00263A49">
      <w:pPr>
        <w:rPr>
          <w:lang w:val="ru-RU"/>
        </w:rPr>
      </w:pPr>
    </w:p>
    <w:p w14:paraId="7719010F" w14:textId="77777777" w:rsidR="00263A49" w:rsidRPr="00F87DC2" w:rsidRDefault="00263A49">
      <w:pPr>
        <w:rPr>
          <w:lang w:val="ru-RU"/>
        </w:rPr>
      </w:pPr>
    </w:p>
    <w:p w14:paraId="154A855A" w14:textId="77777777" w:rsidR="00263A49" w:rsidRPr="00F87DC2" w:rsidRDefault="00263A49">
      <w:pPr>
        <w:rPr>
          <w:lang w:val="ru-RU"/>
        </w:rPr>
      </w:pPr>
    </w:p>
    <w:p w14:paraId="66EA8C8F" w14:textId="77777777" w:rsidR="00263A49" w:rsidRPr="00F87DC2" w:rsidRDefault="00263A49">
      <w:pPr>
        <w:rPr>
          <w:lang w:val="ru-RU"/>
        </w:rPr>
      </w:pPr>
    </w:p>
    <w:p w14:paraId="4F1F3300" w14:textId="77777777" w:rsidR="00263A49" w:rsidRPr="00F87DC2" w:rsidRDefault="00263A49">
      <w:pPr>
        <w:rPr>
          <w:lang w:val="ru-RU"/>
        </w:rPr>
      </w:pPr>
    </w:p>
    <w:p w14:paraId="7AF453CC" w14:textId="77777777" w:rsidR="00263A49" w:rsidRPr="00F87DC2" w:rsidRDefault="00263A49">
      <w:pPr>
        <w:rPr>
          <w:lang w:val="ru-RU"/>
        </w:rPr>
      </w:pPr>
    </w:p>
    <w:p w14:paraId="0A3FC049" w14:textId="77777777" w:rsidR="00263A49" w:rsidRPr="00F87DC2" w:rsidRDefault="00263A49">
      <w:pPr>
        <w:rPr>
          <w:lang w:val="ru-RU"/>
        </w:rPr>
      </w:pPr>
    </w:p>
    <w:p w14:paraId="4AC057B5" w14:textId="77777777" w:rsidR="00263A49" w:rsidRPr="00F87DC2" w:rsidRDefault="00263A49">
      <w:pPr>
        <w:rPr>
          <w:lang w:val="ru-RU"/>
        </w:rPr>
      </w:pPr>
    </w:p>
    <w:p w14:paraId="4FF19484" w14:textId="77777777" w:rsidR="00263A49" w:rsidRPr="00F87DC2" w:rsidRDefault="00263A49">
      <w:pPr>
        <w:rPr>
          <w:lang w:val="ru-RU"/>
        </w:rPr>
      </w:pPr>
    </w:p>
    <w:p w14:paraId="01DB7D06" w14:textId="77777777" w:rsidR="00263A49" w:rsidRPr="00F87DC2" w:rsidRDefault="00263A49">
      <w:pPr>
        <w:rPr>
          <w:lang w:val="ru-RU"/>
        </w:rPr>
      </w:pPr>
    </w:p>
    <w:p w14:paraId="5C580653" w14:textId="77777777" w:rsidR="00263A49" w:rsidRPr="00F87DC2" w:rsidRDefault="00263A49">
      <w:pPr>
        <w:rPr>
          <w:lang w:val="ru-RU"/>
        </w:rPr>
      </w:pPr>
    </w:p>
    <w:p w14:paraId="37F7925F" w14:textId="77777777" w:rsidR="00263A49" w:rsidRPr="00F87DC2" w:rsidRDefault="00263A49">
      <w:pPr>
        <w:rPr>
          <w:lang w:val="ru-RU"/>
        </w:rPr>
      </w:pPr>
    </w:p>
    <w:p w14:paraId="2FB7066D" w14:textId="77777777" w:rsidR="00263A49" w:rsidRPr="00F87DC2" w:rsidRDefault="00474228" w:rsidP="00F87DC2">
      <w:pPr>
        <w:rPr>
          <w:b/>
          <w:bCs/>
          <w:sz w:val="52"/>
          <w:szCs w:val="52"/>
          <w:u w:val="single"/>
          <w:lang w:val="ru-RU"/>
        </w:rPr>
      </w:pPr>
      <w:r w:rsidRPr="00F87DC2">
        <w:rPr>
          <w:b/>
          <w:bCs/>
          <w:sz w:val="52"/>
          <w:szCs w:val="52"/>
          <w:u w:val="single"/>
          <w:lang w:val="ru-RU"/>
        </w:rPr>
        <w:t>РУКОВОДСТВО ПО ЭКСПЛУАТАЦИИ И УХОДУ</w:t>
      </w:r>
    </w:p>
    <w:p w14:paraId="1B7E5B1E" w14:textId="77777777" w:rsidR="00263A49" w:rsidRPr="00F87DC2" w:rsidRDefault="00474228" w:rsidP="00F87DC2">
      <w:pPr>
        <w:spacing w:line="0" w:lineRule="atLeast"/>
        <w:rPr>
          <w:rFonts w:ascii="Calibri" w:eastAsia="Arial" w:hAnsi="Calibri" w:cs="Calibri"/>
          <w:b/>
          <w:sz w:val="24"/>
          <w:lang w:val="ru-RU"/>
        </w:rPr>
      </w:pPr>
      <w:r w:rsidRPr="00F87DC2">
        <w:rPr>
          <w:rFonts w:ascii="Calibri" w:eastAsia="Arial" w:hAnsi="Calibri" w:cs="Calibri"/>
          <w:b/>
          <w:bCs/>
          <w:sz w:val="24"/>
          <w:lang w:val="ru-RU"/>
        </w:rPr>
        <w:t>Информация по технике безопасности</w:t>
      </w:r>
    </w:p>
    <w:p w14:paraId="597A475E" w14:textId="77777777" w:rsidR="00263A49" w:rsidRPr="00F87DC2" w:rsidRDefault="00263A49" w:rsidP="00F87DC2">
      <w:pPr>
        <w:spacing w:line="175" w:lineRule="exact"/>
        <w:rPr>
          <w:rFonts w:ascii="Calibri" w:eastAsia="Times New Roman" w:hAnsi="Calibri" w:cs="Calibri"/>
          <w:sz w:val="24"/>
          <w:lang w:val="ru-RU"/>
        </w:rPr>
      </w:pPr>
    </w:p>
    <w:p w14:paraId="4310C733" w14:textId="77777777" w:rsidR="00263A49" w:rsidRPr="00F87DC2" w:rsidRDefault="00474228" w:rsidP="00F87DC2">
      <w:pPr>
        <w:widowControl/>
        <w:rPr>
          <w:rFonts w:ascii="Calibri" w:eastAsia="Times New Roman" w:hAnsi="Times New Roman"/>
          <w:szCs w:val="21"/>
          <w:lang w:val="ru-RU"/>
        </w:rPr>
      </w:pPr>
      <w:r w:rsidRPr="00F87DC2">
        <w:rPr>
          <w:rFonts w:ascii="Calibri" w:eastAsia="Times New Roman" w:hAnsi="Calibri"/>
          <w:szCs w:val="21"/>
          <w:lang w:val="ru-RU"/>
        </w:rPr>
        <w:t>Внимательно прочитайте руководство перед использованием устройства.</w:t>
      </w:r>
    </w:p>
    <w:p w14:paraId="75B6D880" w14:textId="77777777" w:rsidR="00263A49" w:rsidRPr="00F87DC2" w:rsidRDefault="00474228" w:rsidP="00F87DC2">
      <w:pPr>
        <w:widowControl/>
        <w:rPr>
          <w:rFonts w:ascii="Calibri" w:eastAsia="Times New Roman" w:hAnsi="Times New Roman"/>
          <w:szCs w:val="21"/>
          <w:lang w:val="ru-RU"/>
        </w:rPr>
      </w:pPr>
      <w:r w:rsidRPr="00F87DC2">
        <w:rPr>
          <w:rFonts w:ascii="Calibri" w:eastAsia="Times New Roman" w:hAnsi="Calibri"/>
          <w:szCs w:val="21"/>
          <w:lang w:val="ru-RU"/>
        </w:rPr>
        <w:t>храните его в надежном месте для использования в будущем.</w:t>
      </w:r>
    </w:p>
    <w:p w14:paraId="029C92B3" w14:textId="77777777" w:rsidR="00263A49" w:rsidRPr="00F87DC2" w:rsidRDefault="00263A49" w:rsidP="00F87DC2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4BB49B98" w14:textId="77777777" w:rsidR="00263A49" w:rsidRPr="00F87DC2" w:rsidRDefault="00474228" w:rsidP="00F87DC2">
      <w:pPr>
        <w:widowControl/>
        <w:rPr>
          <w:rFonts w:ascii="Calibri" w:eastAsia="Times New Roman" w:hAnsi="Times New Roman"/>
          <w:szCs w:val="21"/>
          <w:lang w:val="ru-RU"/>
        </w:rPr>
      </w:pPr>
      <w:r w:rsidRPr="00F87DC2">
        <w:rPr>
          <w:rFonts w:ascii="Calibri" w:eastAsia="Times New Roman" w:hAnsi="Calibri"/>
          <w:b/>
          <w:bCs/>
          <w:szCs w:val="21"/>
          <w:lang w:val="ru-RU"/>
        </w:rPr>
        <w:t xml:space="preserve">а. </w:t>
      </w:r>
      <w:r w:rsidRPr="00F87DC2">
        <w:rPr>
          <w:rFonts w:ascii="Calibri" w:eastAsia="Times New Roman" w:hAnsi="Calibri"/>
          <w:szCs w:val="21"/>
          <w:lang w:val="ru-RU"/>
        </w:rPr>
        <w:t>Внутри устройства есть зоны высокого напряжения, которые могут стать причиной травм. Не открывайте устройство. В случае технической неисправности обратитесь в официальный сервисный центр.</w:t>
      </w:r>
    </w:p>
    <w:p w14:paraId="6AC1E365" w14:textId="77777777" w:rsidR="00263A49" w:rsidRPr="00F87DC2" w:rsidRDefault="00263A49" w:rsidP="00F87DC2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2B3D8DFB" w14:textId="77777777" w:rsidR="00263A49" w:rsidRPr="00F87DC2" w:rsidRDefault="00474228" w:rsidP="00F87DC2">
      <w:pPr>
        <w:widowControl/>
        <w:rPr>
          <w:rFonts w:ascii="Calibri" w:eastAsia="Times New Roman" w:hAnsi="Times New Roman"/>
          <w:szCs w:val="21"/>
          <w:lang w:val="ru-RU"/>
        </w:rPr>
      </w:pPr>
      <w:r w:rsidRPr="00F87DC2">
        <w:rPr>
          <w:rFonts w:ascii="Calibri" w:eastAsia="Times New Roman" w:hAnsi="Calibri"/>
          <w:b/>
          <w:bCs/>
          <w:szCs w:val="21"/>
          <w:lang w:val="ru-RU"/>
        </w:rPr>
        <w:t>b.</w:t>
      </w:r>
      <w:r w:rsidRPr="00F87DC2">
        <w:rPr>
          <w:rFonts w:ascii="Calibri" w:eastAsia="Times New Roman" w:hAnsi="Calibri"/>
          <w:szCs w:val="21"/>
          <w:lang w:val="ru-RU"/>
        </w:rPr>
        <w:t xml:space="preserve"> Не оставляйте устройство под дождем или во влажных помещениях, чтобы избежать возгорания или поражения электрическим током.</w:t>
      </w:r>
    </w:p>
    <w:p w14:paraId="737CAC6C" w14:textId="77777777" w:rsidR="00263A49" w:rsidRPr="00F87DC2" w:rsidRDefault="00474228" w:rsidP="00F87DC2">
      <w:pPr>
        <w:widowControl/>
        <w:rPr>
          <w:rFonts w:ascii="Calibri" w:eastAsia="Times New Roman" w:hAnsi="Times New Roman"/>
          <w:szCs w:val="21"/>
          <w:lang w:val="ru-RU"/>
        </w:rPr>
      </w:pPr>
      <w:r w:rsidRPr="00F87DC2">
        <w:rPr>
          <w:rFonts w:ascii="Calibri" w:eastAsia="Times New Roman" w:hAnsi="Calibri"/>
          <w:b/>
          <w:bCs/>
          <w:szCs w:val="21"/>
          <w:lang w:val="ru-RU"/>
        </w:rPr>
        <w:t>c.</w:t>
      </w:r>
      <w:r w:rsidRPr="00F87DC2">
        <w:rPr>
          <w:rFonts w:ascii="Calibri" w:eastAsia="Times New Roman" w:hAnsi="Calibri"/>
          <w:szCs w:val="21"/>
          <w:lang w:val="ru-RU"/>
        </w:rPr>
        <w:t xml:space="preserve"> В этом устройстве используется лазерная система. Во избежание прямого воздействия лазерного луча, не открывайте устройство и не смотрите на лазерный луч.</w:t>
      </w:r>
    </w:p>
    <w:p w14:paraId="10EFAE10" w14:textId="77777777" w:rsidR="00263A49" w:rsidRPr="00F87DC2" w:rsidRDefault="00263A49" w:rsidP="00F87DC2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55F554FB" w14:textId="77777777" w:rsidR="00263A49" w:rsidRPr="00F87DC2" w:rsidRDefault="00474228" w:rsidP="00F87DC2">
      <w:pPr>
        <w:widowControl/>
        <w:rPr>
          <w:rFonts w:ascii="Calibri" w:eastAsia="Times New Roman" w:hAnsi="Times New Roman"/>
          <w:szCs w:val="21"/>
          <w:lang w:val="ru-RU"/>
        </w:rPr>
      </w:pPr>
      <w:r w:rsidRPr="00F87DC2">
        <w:rPr>
          <w:rFonts w:ascii="Calibri" w:eastAsia="Times New Roman" w:hAnsi="Calibri"/>
          <w:b/>
          <w:bCs/>
          <w:szCs w:val="21"/>
          <w:lang w:val="ru-RU"/>
        </w:rPr>
        <w:t>d.</w:t>
      </w:r>
      <w:r w:rsidRPr="00F87DC2">
        <w:rPr>
          <w:rFonts w:ascii="Calibri" w:eastAsia="Times New Roman" w:hAnsi="Calibri"/>
          <w:szCs w:val="21"/>
          <w:lang w:val="ru-RU"/>
        </w:rPr>
        <w:t xml:space="preserve"> Для проведения технического обслуживания обратитесь в официальный сервисный центр.</w:t>
      </w:r>
    </w:p>
    <w:p w14:paraId="3FCA11BA" w14:textId="77777777" w:rsidR="00263A49" w:rsidRPr="00F87DC2" w:rsidRDefault="00263A49" w:rsidP="00F87DC2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4616DFAA" w14:textId="77777777" w:rsidR="00263A49" w:rsidRPr="00F87DC2" w:rsidRDefault="00474228" w:rsidP="00F87DC2">
      <w:pPr>
        <w:widowControl/>
        <w:rPr>
          <w:rFonts w:ascii="Calibri" w:eastAsia="Times New Roman" w:hAnsi="Times New Roman"/>
          <w:szCs w:val="21"/>
          <w:lang w:val="ru-RU"/>
        </w:rPr>
      </w:pPr>
      <w:r w:rsidRPr="00F87DC2">
        <w:rPr>
          <w:rFonts w:ascii="Calibri" w:eastAsia="Times New Roman" w:hAnsi="Calibri"/>
          <w:b/>
          <w:bCs/>
          <w:szCs w:val="21"/>
          <w:lang w:val="ru-RU"/>
        </w:rPr>
        <w:t>e.</w:t>
      </w:r>
      <w:r w:rsidRPr="00F87DC2">
        <w:rPr>
          <w:rFonts w:ascii="Calibri" w:eastAsia="Times New Roman" w:hAnsi="Calibri"/>
          <w:szCs w:val="21"/>
          <w:lang w:val="ru-RU"/>
        </w:rPr>
        <w:t xml:space="preserve"> В случае какого-либо повреждения шнура питания, обратитесь к производителю, поставщику или квалифицированному электрику для его замены.</w:t>
      </w:r>
    </w:p>
    <w:p w14:paraId="768F6774" w14:textId="77777777" w:rsidR="00263A49" w:rsidRPr="00F87DC2" w:rsidRDefault="00263A49" w:rsidP="00F87DC2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7680C027" w14:textId="77777777" w:rsidR="00263A49" w:rsidRPr="00F87DC2" w:rsidRDefault="00474228" w:rsidP="00F87DC2">
      <w:pPr>
        <w:widowControl/>
        <w:rPr>
          <w:rFonts w:ascii="Calibri" w:eastAsia="Times New Roman" w:hAnsi="Times New Roman"/>
          <w:szCs w:val="21"/>
          <w:lang w:val="ru-RU"/>
        </w:rPr>
      </w:pPr>
      <w:r w:rsidRPr="00F87DC2">
        <w:rPr>
          <w:rFonts w:ascii="Calibri" w:eastAsia="Times New Roman" w:hAnsi="Calibri"/>
          <w:b/>
          <w:bCs/>
          <w:sz w:val="22"/>
          <w:szCs w:val="22"/>
          <w:lang w:val="ru-RU"/>
        </w:rPr>
        <w:lastRenderedPageBreak/>
        <w:t>Внимание</w:t>
      </w:r>
    </w:p>
    <w:p w14:paraId="4458917A" w14:textId="77777777" w:rsidR="00263A49" w:rsidRPr="00F87DC2" w:rsidRDefault="00474228" w:rsidP="00F87DC2">
      <w:pPr>
        <w:widowControl/>
        <w:rPr>
          <w:rFonts w:ascii="Calibri" w:eastAsia="Times New Roman" w:hAnsi="Times New Roman"/>
          <w:szCs w:val="21"/>
          <w:lang w:val="ru-RU"/>
        </w:rPr>
      </w:pPr>
      <w:r w:rsidRPr="00F87DC2">
        <w:rPr>
          <w:rFonts w:ascii="Calibri" w:eastAsia="Times New Roman" w:hAnsi="Calibri"/>
          <w:b/>
          <w:bCs/>
          <w:szCs w:val="21"/>
          <w:lang w:val="ru-RU"/>
        </w:rPr>
        <w:t>а.</w:t>
      </w:r>
      <w:r w:rsidRPr="00F87DC2">
        <w:rPr>
          <w:rFonts w:ascii="Calibri" w:eastAsia="Times New Roman" w:hAnsi="Calibri"/>
          <w:szCs w:val="21"/>
          <w:lang w:val="ru-RU"/>
        </w:rPr>
        <w:t xml:space="preserve"> Не ставьте устройство на неустойчивую поверхность, так как оно может упасть и сломаться или причинить вред людям или домашним животным.</w:t>
      </w:r>
    </w:p>
    <w:p w14:paraId="14D1D229" w14:textId="77777777" w:rsidR="00263A49" w:rsidRPr="00F87DC2" w:rsidRDefault="00263A49" w:rsidP="00F87DC2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50782465" w14:textId="77777777" w:rsidR="00263A49" w:rsidRPr="00F87DC2" w:rsidRDefault="00474228" w:rsidP="00F87DC2">
      <w:pPr>
        <w:widowControl/>
        <w:rPr>
          <w:rFonts w:ascii="Calibri" w:eastAsia="Times New Roman" w:hAnsi="Times New Roman"/>
          <w:szCs w:val="21"/>
          <w:lang w:val="ru-RU"/>
        </w:rPr>
      </w:pPr>
      <w:r w:rsidRPr="00F87DC2">
        <w:rPr>
          <w:rFonts w:ascii="Calibri" w:eastAsia="Times New Roman" w:hAnsi="Calibri"/>
          <w:b/>
          <w:bCs/>
          <w:szCs w:val="21"/>
          <w:lang w:val="ru-RU"/>
        </w:rPr>
        <w:t>b.</w:t>
      </w:r>
      <w:r w:rsidRPr="00F87DC2">
        <w:rPr>
          <w:rFonts w:ascii="Calibri" w:eastAsia="Times New Roman" w:hAnsi="Calibri"/>
          <w:szCs w:val="21"/>
          <w:lang w:val="ru-RU"/>
        </w:rPr>
        <w:t xml:space="preserve"> Перед чисткой отключите прибор от сети. Не используйте чистящие жидкости или спреи.</w:t>
      </w:r>
    </w:p>
    <w:p w14:paraId="2C1904B1" w14:textId="77777777" w:rsidR="00263A49" w:rsidRPr="00F87DC2" w:rsidRDefault="00474228" w:rsidP="00F87DC2">
      <w:pPr>
        <w:widowControl/>
        <w:rPr>
          <w:rFonts w:ascii="Calibri" w:eastAsia="Times New Roman" w:hAnsi="Times New Roman"/>
          <w:szCs w:val="21"/>
          <w:lang w:val="ru-RU"/>
        </w:rPr>
      </w:pPr>
      <w:r w:rsidRPr="00F87DC2">
        <w:rPr>
          <w:rFonts w:ascii="Calibri" w:eastAsia="Times New Roman" w:hAnsi="Calibri"/>
          <w:szCs w:val="21"/>
          <w:lang w:val="ru-RU"/>
        </w:rPr>
        <w:t>Используйте только мягкую влажную ткань.</w:t>
      </w:r>
    </w:p>
    <w:p w14:paraId="56D5D783" w14:textId="77777777" w:rsidR="00263A49" w:rsidRPr="00F87DC2" w:rsidRDefault="00263A49" w:rsidP="00F87DC2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64B994EE" w14:textId="77777777" w:rsidR="00263A49" w:rsidRPr="00F87DC2" w:rsidRDefault="00474228" w:rsidP="00F87DC2">
      <w:pPr>
        <w:widowControl/>
        <w:rPr>
          <w:rFonts w:ascii="Calibri" w:eastAsia="Times New Roman" w:hAnsi="Times New Roman"/>
          <w:szCs w:val="21"/>
          <w:lang w:val="ru-RU"/>
        </w:rPr>
      </w:pPr>
      <w:r w:rsidRPr="00F87DC2">
        <w:rPr>
          <w:rFonts w:ascii="Calibri" w:eastAsia="Times New Roman" w:hAnsi="Calibri"/>
          <w:b/>
          <w:bCs/>
          <w:szCs w:val="21"/>
          <w:lang w:val="ru-RU"/>
        </w:rPr>
        <w:t>c.</w:t>
      </w:r>
      <w:r w:rsidRPr="00F87DC2">
        <w:rPr>
          <w:rFonts w:ascii="Calibri" w:eastAsia="Times New Roman" w:hAnsi="Calibri"/>
          <w:szCs w:val="21"/>
          <w:lang w:val="ru-RU"/>
        </w:rPr>
        <w:t xml:space="preserve"> Чтобы избежать возможного повреждения оборудования, отключайте его от сети во время бури </w:t>
      </w:r>
      <w:r w:rsidR="00F87DC2" w:rsidRPr="00F87DC2">
        <w:rPr>
          <w:rFonts w:ascii="Calibri" w:eastAsia="Times New Roman" w:hAnsi="Calibri"/>
          <w:szCs w:val="21"/>
          <w:lang w:val="ru-RU"/>
        </w:rPr>
        <w:t>или,</w:t>
      </w:r>
      <w:r w:rsidRPr="00F87DC2">
        <w:rPr>
          <w:rFonts w:ascii="Calibri" w:eastAsia="Times New Roman" w:hAnsi="Calibri"/>
          <w:szCs w:val="21"/>
          <w:lang w:val="ru-RU"/>
        </w:rPr>
        <w:t xml:space="preserve"> когда оно не будет использоваться в течение длительного времени.</w:t>
      </w:r>
    </w:p>
    <w:p w14:paraId="3E934E38" w14:textId="77777777" w:rsidR="00263A49" w:rsidRPr="00F87DC2" w:rsidRDefault="00263A49" w:rsidP="00F87DC2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342C996E" w14:textId="133669CF" w:rsidR="00263A49" w:rsidRPr="00F87DC2" w:rsidRDefault="00474228" w:rsidP="00F87DC2">
      <w:pPr>
        <w:widowControl/>
        <w:rPr>
          <w:rFonts w:ascii="Calibri" w:eastAsia="Times New Roman" w:hAnsi="Times New Roman"/>
          <w:szCs w:val="21"/>
          <w:lang w:val="ru-RU"/>
        </w:rPr>
      </w:pPr>
      <w:r w:rsidRPr="00F87DC2">
        <w:rPr>
          <w:rFonts w:ascii="Calibri" w:eastAsia="Times New Roman" w:hAnsi="Calibri"/>
          <w:b/>
          <w:bCs/>
          <w:szCs w:val="21"/>
          <w:lang w:val="ru-RU"/>
        </w:rPr>
        <w:t>d.</w:t>
      </w:r>
      <w:r w:rsidRPr="00F87DC2">
        <w:rPr>
          <w:rFonts w:ascii="Calibri" w:eastAsia="Times New Roman" w:hAnsi="Calibri"/>
          <w:szCs w:val="21"/>
          <w:lang w:val="ru-RU"/>
        </w:rPr>
        <w:t xml:space="preserve"> Не вставляйте какие-либо предметы в устройство через вентиляционные отверстия, так как это может вызвать короткое замыкание и привести к возгоранию.</w:t>
      </w:r>
    </w:p>
    <w:p w14:paraId="2E06D7B2" w14:textId="6377B212" w:rsidR="00263A49" w:rsidRPr="00F87DC2" w:rsidRDefault="00474228" w:rsidP="00F87DC2">
      <w:pPr>
        <w:widowControl/>
        <w:rPr>
          <w:rFonts w:ascii="Calibri" w:eastAsia="Times New Roman" w:hAnsi="Times New Roman"/>
          <w:szCs w:val="21"/>
          <w:lang w:val="ru-RU"/>
        </w:rPr>
      </w:pPr>
      <w:r w:rsidRPr="00F87DC2">
        <w:rPr>
          <w:rFonts w:ascii="Calibri" w:eastAsia="Times New Roman" w:hAnsi="Calibri"/>
          <w:szCs w:val="21"/>
          <w:lang w:val="ru-RU"/>
        </w:rPr>
        <w:t xml:space="preserve"> Не лейте жидкость на динамик.</w:t>
      </w:r>
    </w:p>
    <w:p w14:paraId="578D8D1F" w14:textId="5BA7929C" w:rsidR="00263A49" w:rsidRPr="00F87DC2" w:rsidRDefault="00263A49" w:rsidP="00F87DC2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6C6BC6B6" w14:textId="77777777" w:rsidR="00263A49" w:rsidRPr="00F87DC2" w:rsidRDefault="00263A49" w:rsidP="00F87DC2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7DB315E5" w14:textId="18FD12CA" w:rsidR="00263A49" w:rsidRPr="00F87DC2" w:rsidRDefault="00474228" w:rsidP="00F87DC2">
      <w:pPr>
        <w:widowControl/>
        <w:rPr>
          <w:rFonts w:ascii="Calibri" w:eastAsia="Times New Roman" w:hAnsi="Times New Roman"/>
          <w:szCs w:val="21"/>
          <w:lang w:val="ru-RU"/>
        </w:rPr>
      </w:pPr>
      <w:r w:rsidRPr="00F87DC2">
        <w:rPr>
          <w:rFonts w:ascii="Calibri" w:eastAsia="Times New Roman" w:hAnsi="Calibri"/>
          <w:b/>
          <w:bCs/>
          <w:szCs w:val="21"/>
          <w:lang w:val="ru-RU"/>
        </w:rPr>
        <w:t>Комплектующие</w:t>
      </w:r>
    </w:p>
    <w:p w14:paraId="5A5BF40A" w14:textId="0CB63A1B" w:rsidR="00263A49" w:rsidRPr="00F87DC2" w:rsidRDefault="00474228" w:rsidP="00F87DC2">
      <w:pPr>
        <w:widowControl/>
        <w:rPr>
          <w:rFonts w:ascii="Calibri" w:eastAsia="Times New Roman" w:hAnsi="Times New Roman"/>
          <w:szCs w:val="21"/>
          <w:lang w:val="ru-RU"/>
        </w:rPr>
      </w:pPr>
      <w:r w:rsidRPr="00F87DC2">
        <w:rPr>
          <w:rFonts w:ascii="Calibri" w:eastAsia="Times New Roman" w:hAnsi="Calibri"/>
          <w:szCs w:val="21"/>
          <w:lang w:val="ru-RU"/>
        </w:rPr>
        <w:t>-Динамик</w:t>
      </w:r>
    </w:p>
    <w:p w14:paraId="14AE1B99" w14:textId="7AEA33B4" w:rsidR="00263A49" w:rsidRPr="00F87DC2" w:rsidRDefault="00474228" w:rsidP="00F87DC2">
      <w:pPr>
        <w:widowControl/>
        <w:rPr>
          <w:rFonts w:ascii="Calibri" w:eastAsia="Times New Roman" w:hAnsi="Times New Roman"/>
          <w:szCs w:val="21"/>
          <w:lang w:val="ru-RU"/>
        </w:rPr>
      </w:pPr>
      <w:r w:rsidRPr="00F87DC2">
        <w:rPr>
          <w:rFonts w:ascii="Calibri" w:eastAsia="Times New Roman" w:hAnsi="Calibri"/>
          <w:szCs w:val="21"/>
          <w:lang w:val="ru-RU"/>
        </w:rPr>
        <w:t>-Руководство пользователя</w:t>
      </w:r>
    </w:p>
    <w:p w14:paraId="766568A3" w14:textId="30B59E73" w:rsidR="00263A49" w:rsidRPr="00F87DC2" w:rsidRDefault="00474228" w:rsidP="00F87DC2">
      <w:pPr>
        <w:widowControl/>
        <w:rPr>
          <w:rFonts w:ascii="Calibri" w:eastAsia="Times New Roman" w:hAnsi="Times New Roman"/>
          <w:szCs w:val="21"/>
          <w:lang w:val="ru-RU"/>
        </w:rPr>
      </w:pPr>
      <w:r w:rsidRPr="00F87DC2">
        <w:rPr>
          <w:rFonts w:ascii="Calibri" w:eastAsia="Times New Roman" w:hAnsi="Calibri"/>
          <w:szCs w:val="21"/>
          <w:lang w:val="ru-RU"/>
        </w:rPr>
        <w:t>-Пульт дистанционного управления</w:t>
      </w:r>
    </w:p>
    <w:p w14:paraId="2B6C2DED" w14:textId="7395EDD0" w:rsidR="00263A49" w:rsidRPr="00F87DC2" w:rsidRDefault="00474228" w:rsidP="00F87DC2">
      <w:pPr>
        <w:widowControl/>
        <w:rPr>
          <w:rFonts w:ascii="Calibri" w:eastAsia="Times New Roman" w:hAnsi="Times New Roman"/>
          <w:szCs w:val="21"/>
          <w:lang w:val="ru-RU"/>
        </w:rPr>
      </w:pPr>
      <w:r w:rsidRPr="00F87DC2">
        <w:rPr>
          <w:rFonts w:ascii="Calibri" w:eastAsia="Times New Roman" w:hAnsi="Calibri"/>
          <w:szCs w:val="21"/>
          <w:lang w:val="ru-RU"/>
        </w:rPr>
        <w:t>-Шнур питания</w:t>
      </w:r>
    </w:p>
    <w:p w14:paraId="702AA88C" w14:textId="59140C33" w:rsidR="00263A49" w:rsidRPr="00F87DC2" w:rsidRDefault="00474228" w:rsidP="00474228">
      <w:pPr>
        <w:widowControl/>
        <w:jc w:val="left"/>
        <w:rPr>
          <w:rFonts w:ascii="Calibri" w:eastAsia="Times New Roman" w:hAnsi="Times New Roman"/>
          <w:b/>
          <w:bCs/>
          <w:sz w:val="44"/>
          <w:szCs w:val="44"/>
          <w:u w:val="single"/>
          <w:lang w:val="ru-RU"/>
        </w:rPr>
      </w:pPr>
      <w:r w:rsidRPr="00F87DC2">
        <w:rPr>
          <w:rFonts w:ascii="Calibri" w:eastAsia="Times New Roman" w:hAnsi="Calibri"/>
          <w:b/>
          <w:bCs/>
          <w:sz w:val="44"/>
          <w:szCs w:val="44"/>
          <w:u w:val="single"/>
          <w:lang w:val="ru-RU"/>
        </w:rPr>
        <w:t>ВВЕДЕНИЕ - ВЕРХНЯЯ ПАНЕЛЬ УПРАВЛЕНИЯ</w:t>
      </w:r>
    </w:p>
    <w:p w14:paraId="2F90FFB1" w14:textId="0213D1D5" w:rsidR="00263A49" w:rsidRPr="00F87DC2" w:rsidRDefault="00263A49">
      <w:pPr>
        <w:rPr>
          <w:lang w:val="ru-RU"/>
        </w:rPr>
      </w:pPr>
    </w:p>
    <w:p w14:paraId="68ADF474" w14:textId="2D957D54" w:rsidR="00263A49" w:rsidRPr="00F87DC2" w:rsidRDefault="00263A49">
      <w:pPr>
        <w:rPr>
          <w:lang w:val="ru-RU"/>
        </w:rPr>
      </w:pPr>
    </w:p>
    <w:p w14:paraId="7487E718" w14:textId="01F75793" w:rsidR="00263A49" w:rsidRPr="00F87DC2" w:rsidRDefault="007A605D">
      <w:pPr>
        <w:rPr>
          <w:lang w:val="ru-RU"/>
        </w:rPr>
      </w:pPr>
      <w:r w:rsidRPr="00F87DC2">
        <w:rPr>
          <w:noProof/>
          <w:lang w:val="ru-RU"/>
        </w:rPr>
        <w:drawing>
          <wp:anchor distT="0" distB="0" distL="114300" distR="114300" simplePos="0" relativeHeight="251658752" behindDoc="0" locked="0" layoutInCell="1" allowOverlap="1" wp14:anchorId="338ED1B7" wp14:editId="3C96676F">
            <wp:simplePos x="0" y="0"/>
            <wp:positionH relativeFrom="column">
              <wp:posOffset>95885</wp:posOffset>
            </wp:positionH>
            <wp:positionV relativeFrom="paragraph">
              <wp:posOffset>30480</wp:posOffset>
            </wp:positionV>
            <wp:extent cx="5181600" cy="4046873"/>
            <wp:effectExtent l="0" t="0" r="0" b="0"/>
            <wp:wrapNone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4046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B98592" w14:textId="5C263A92" w:rsidR="00263A49" w:rsidRPr="00F87DC2" w:rsidRDefault="00263A49">
      <w:pPr>
        <w:rPr>
          <w:lang w:val="ru-RU"/>
        </w:rPr>
      </w:pPr>
    </w:p>
    <w:p w14:paraId="144603A4" w14:textId="11B59276" w:rsidR="00263A49" w:rsidRPr="00F87DC2" w:rsidRDefault="00263A49">
      <w:pPr>
        <w:rPr>
          <w:lang w:val="ru-RU"/>
        </w:rPr>
      </w:pPr>
    </w:p>
    <w:p w14:paraId="5D0656A2" w14:textId="25B33125" w:rsidR="00263A49" w:rsidRPr="00F87DC2" w:rsidRDefault="00263A49">
      <w:pPr>
        <w:rPr>
          <w:lang w:val="ru-RU"/>
        </w:rPr>
      </w:pPr>
    </w:p>
    <w:p w14:paraId="57367D8F" w14:textId="09AE1D17" w:rsidR="00263A49" w:rsidRPr="00F87DC2" w:rsidRDefault="00263A49">
      <w:pPr>
        <w:rPr>
          <w:lang w:val="ru-RU"/>
        </w:rPr>
      </w:pPr>
    </w:p>
    <w:p w14:paraId="607BC8B0" w14:textId="2CC39E72" w:rsidR="00263A49" w:rsidRPr="00F87DC2" w:rsidRDefault="00263A49">
      <w:pPr>
        <w:rPr>
          <w:lang w:val="ru-RU"/>
        </w:rPr>
      </w:pPr>
    </w:p>
    <w:p w14:paraId="07CEFDCE" w14:textId="77777777" w:rsidR="00263A49" w:rsidRPr="00F87DC2" w:rsidRDefault="00263A49">
      <w:pPr>
        <w:rPr>
          <w:lang w:val="ru-RU"/>
        </w:rPr>
      </w:pPr>
    </w:p>
    <w:p w14:paraId="2AEB7099" w14:textId="77777777" w:rsidR="00263A49" w:rsidRPr="00F87DC2" w:rsidRDefault="00263A49">
      <w:pPr>
        <w:rPr>
          <w:lang w:val="ru-RU"/>
        </w:rPr>
      </w:pPr>
    </w:p>
    <w:p w14:paraId="254B703B" w14:textId="77777777" w:rsidR="00263A49" w:rsidRPr="00F87DC2" w:rsidRDefault="00263A49">
      <w:pPr>
        <w:rPr>
          <w:lang w:val="ru-RU"/>
        </w:rPr>
      </w:pPr>
    </w:p>
    <w:p w14:paraId="5A1D4852" w14:textId="77777777" w:rsidR="00263A49" w:rsidRPr="00F87DC2" w:rsidRDefault="00263A49">
      <w:pPr>
        <w:rPr>
          <w:lang w:val="ru-RU"/>
        </w:rPr>
      </w:pPr>
    </w:p>
    <w:p w14:paraId="372C7E72" w14:textId="29518CD9" w:rsidR="00263A49" w:rsidRDefault="00263A49">
      <w:pPr>
        <w:rPr>
          <w:lang w:val="ru-RU"/>
        </w:rPr>
      </w:pPr>
    </w:p>
    <w:p w14:paraId="38952F5C" w14:textId="4E469DAF" w:rsidR="007A605D" w:rsidRDefault="007A605D">
      <w:pPr>
        <w:rPr>
          <w:lang w:val="ru-RU"/>
        </w:rPr>
      </w:pPr>
    </w:p>
    <w:p w14:paraId="6430372E" w14:textId="28C1DE57" w:rsidR="007A605D" w:rsidRDefault="007A605D">
      <w:pPr>
        <w:rPr>
          <w:lang w:val="ru-RU"/>
        </w:rPr>
      </w:pPr>
    </w:p>
    <w:p w14:paraId="307B8866" w14:textId="77777777" w:rsidR="007A605D" w:rsidRPr="00F87DC2" w:rsidRDefault="007A605D">
      <w:pPr>
        <w:rPr>
          <w:lang w:val="ru-RU"/>
        </w:rPr>
      </w:pPr>
    </w:p>
    <w:p w14:paraId="40FBBCF9" w14:textId="77777777" w:rsidR="00263A49" w:rsidRPr="00F87DC2" w:rsidRDefault="00263A49">
      <w:pPr>
        <w:rPr>
          <w:lang w:val="ru-RU"/>
        </w:rPr>
      </w:pPr>
    </w:p>
    <w:p w14:paraId="148D62F8" w14:textId="77777777" w:rsidR="00263A49" w:rsidRPr="00F87DC2" w:rsidRDefault="00474228" w:rsidP="00474228">
      <w:pPr>
        <w:widowControl/>
        <w:jc w:val="left"/>
        <w:rPr>
          <w:rFonts w:ascii="Calibri" w:eastAsia="Times New Roman" w:hAnsi="Times New Roman"/>
          <w:b/>
          <w:bCs/>
          <w:sz w:val="44"/>
          <w:szCs w:val="44"/>
          <w:u w:val="single"/>
          <w:lang w:val="ru-RU"/>
        </w:rPr>
      </w:pPr>
      <w:r w:rsidRPr="00F87DC2">
        <w:rPr>
          <w:rFonts w:ascii="Calibri" w:eastAsia="Times New Roman" w:hAnsi="Calibri"/>
          <w:b/>
          <w:bCs/>
          <w:sz w:val="44"/>
          <w:szCs w:val="44"/>
          <w:u w:val="single"/>
          <w:lang w:val="ru-RU"/>
        </w:rPr>
        <w:lastRenderedPageBreak/>
        <w:t>ВВЕДЕНИЕ - ВЕРХНЯЯ ПАНЕЛЬ УПРАВЛЕНИЯ</w:t>
      </w:r>
    </w:p>
    <w:p w14:paraId="0F1A74A7" w14:textId="77777777" w:rsidR="00263A49" w:rsidRPr="00F87DC2" w:rsidRDefault="00474228">
      <w:pPr>
        <w:rPr>
          <w:rFonts w:ascii="Calibri" w:hAnsi="Aparajita" w:cs="Aparajita"/>
          <w:b/>
          <w:bCs/>
          <w:szCs w:val="21"/>
          <w:lang w:val="ru-RU"/>
        </w:rPr>
      </w:pPr>
      <w:r w:rsidRPr="00F87DC2">
        <w:rPr>
          <w:rFonts w:ascii="Calibri" w:hAnsi="Calibri" w:cs="Aparajita"/>
          <w:b/>
          <w:bCs/>
          <w:szCs w:val="21"/>
          <w:lang w:val="ru-RU"/>
        </w:rPr>
        <w:t xml:space="preserve">1. Переключатель питания </w:t>
      </w:r>
    </w:p>
    <w:p w14:paraId="04F9D2C2" w14:textId="77777777" w:rsidR="00263A49" w:rsidRPr="00F87DC2" w:rsidRDefault="00474228" w:rsidP="00F87DC2">
      <w:pPr>
        <w:rPr>
          <w:rFonts w:ascii="Calibri" w:hAnsi="Aparajita" w:cs="Aparajita"/>
          <w:b/>
          <w:bCs/>
          <w:szCs w:val="21"/>
          <w:lang w:val="ru-RU"/>
        </w:rPr>
      </w:pPr>
      <w:r w:rsidRPr="00F87DC2">
        <w:rPr>
          <w:rFonts w:ascii="Calibri" w:hAnsi="Calibri" w:cs="Aparajita"/>
          <w:b/>
          <w:bCs/>
          <w:szCs w:val="21"/>
          <w:lang w:val="ru-RU"/>
        </w:rPr>
        <w:t xml:space="preserve">2. Вход USB: Разъем для подключения USB-флешки. </w:t>
      </w:r>
    </w:p>
    <w:p w14:paraId="7F1716C4" w14:textId="77777777" w:rsidR="00263A49" w:rsidRPr="00F87DC2" w:rsidRDefault="00474228" w:rsidP="00F87DC2">
      <w:pPr>
        <w:rPr>
          <w:rFonts w:ascii="Calibri" w:hAnsi="Aparajita" w:cs="Aparajita"/>
          <w:b/>
          <w:bCs/>
          <w:szCs w:val="21"/>
          <w:lang w:val="ru-RU"/>
        </w:rPr>
      </w:pPr>
      <w:r w:rsidRPr="00F87DC2">
        <w:rPr>
          <w:rFonts w:ascii="Calibri" w:hAnsi="Calibri" w:cs="Aparajita"/>
          <w:b/>
          <w:bCs/>
          <w:szCs w:val="21"/>
          <w:lang w:val="ru-RU"/>
        </w:rPr>
        <w:t xml:space="preserve">3. Вход для TF-карты: Разъем для подключения USB-флешки. </w:t>
      </w:r>
    </w:p>
    <w:p w14:paraId="33D1698B" w14:textId="77777777" w:rsidR="00263A49" w:rsidRPr="00F87DC2" w:rsidRDefault="00474228" w:rsidP="00F87DC2">
      <w:pPr>
        <w:rPr>
          <w:rFonts w:ascii="Calibri" w:hAnsi="Aparajita" w:cs="Aparajita"/>
          <w:b/>
          <w:bCs/>
          <w:szCs w:val="21"/>
          <w:lang w:val="ru-RU"/>
        </w:rPr>
      </w:pPr>
      <w:r w:rsidRPr="00F87DC2">
        <w:rPr>
          <w:rFonts w:ascii="Calibri" w:hAnsi="Calibri" w:cs="Aparajita"/>
          <w:b/>
          <w:bCs/>
          <w:szCs w:val="21"/>
          <w:lang w:val="ru-RU"/>
        </w:rPr>
        <w:t>4. Line in (3,5 мм)</w:t>
      </w:r>
    </w:p>
    <w:p w14:paraId="03CADB95" w14:textId="77777777" w:rsidR="00263A49" w:rsidRPr="00F87DC2" w:rsidRDefault="00474228" w:rsidP="00F87DC2">
      <w:pPr>
        <w:rPr>
          <w:rFonts w:ascii="Calibri" w:hAnsi="Aparajita" w:cs="Aparajita"/>
          <w:b/>
          <w:bCs/>
          <w:szCs w:val="21"/>
          <w:lang w:val="ru-RU"/>
        </w:rPr>
      </w:pPr>
      <w:r w:rsidRPr="00F87DC2">
        <w:rPr>
          <w:rFonts w:ascii="Calibri" w:hAnsi="Calibri" w:cs="Aparajita"/>
          <w:b/>
          <w:bCs/>
          <w:szCs w:val="21"/>
          <w:lang w:val="ru-RU"/>
        </w:rPr>
        <w:t>5. Вход для микрофона: Разъем для подключения проводного микрофона.</w:t>
      </w:r>
    </w:p>
    <w:p w14:paraId="18568DB1" w14:textId="77777777" w:rsidR="00263A49" w:rsidRPr="00F87DC2" w:rsidRDefault="00474228" w:rsidP="00F87DC2">
      <w:pPr>
        <w:rPr>
          <w:rFonts w:ascii="Calibri" w:hAnsi="Aparajita" w:cs="Aparajita"/>
          <w:b/>
          <w:bCs/>
          <w:szCs w:val="21"/>
          <w:lang w:val="ru-RU"/>
        </w:rPr>
      </w:pPr>
      <w:r w:rsidRPr="00F87DC2">
        <w:rPr>
          <w:rFonts w:ascii="Calibri" w:hAnsi="Calibri" w:cs="Aparajita"/>
          <w:b/>
          <w:bCs/>
          <w:szCs w:val="21"/>
          <w:lang w:val="ru-RU"/>
        </w:rPr>
        <w:t>6. Вход для гитары: Разъем для подключения гитары.</w:t>
      </w:r>
    </w:p>
    <w:p w14:paraId="4B86795F" w14:textId="77777777" w:rsidR="00263A49" w:rsidRPr="00F87DC2" w:rsidRDefault="00474228" w:rsidP="00F87DC2">
      <w:pPr>
        <w:rPr>
          <w:rFonts w:ascii="Calibri" w:hAnsi="Aparajita" w:cs="Aparajita"/>
          <w:b/>
          <w:bCs/>
          <w:szCs w:val="21"/>
          <w:lang w:val="ru-RU"/>
        </w:rPr>
      </w:pPr>
      <w:r w:rsidRPr="00F87DC2">
        <w:rPr>
          <w:rFonts w:ascii="Calibri" w:hAnsi="Calibri" w:cs="Aparajita"/>
          <w:b/>
          <w:bCs/>
          <w:szCs w:val="21"/>
          <w:lang w:val="ru-RU"/>
        </w:rPr>
        <w:t>7. MEGA BASS: добавляет звуку эффект более тяжелых басов, нажмите кнопку, чтобы включить / выключить эффект</w:t>
      </w:r>
    </w:p>
    <w:p w14:paraId="00EB0297" w14:textId="77777777" w:rsidR="00263A49" w:rsidRPr="00F87DC2" w:rsidRDefault="00474228" w:rsidP="00F87DC2">
      <w:pPr>
        <w:rPr>
          <w:rFonts w:ascii="Calibri" w:hAnsi="Aparajita" w:cs="Aparajita"/>
          <w:b/>
          <w:bCs/>
          <w:szCs w:val="21"/>
          <w:lang w:val="ru-RU"/>
        </w:rPr>
      </w:pPr>
      <w:r w:rsidRPr="00F87DC2">
        <w:rPr>
          <w:rFonts w:ascii="Calibri" w:hAnsi="Calibri" w:cs="Aparajita"/>
          <w:b/>
          <w:bCs/>
          <w:szCs w:val="21"/>
          <w:lang w:val="ru-RU"/>
        </w:rPr>
        <w:t>8. Эквалайзер: Нажмите, чтобы изменить настройку эквалайзера (5 стилей: Поп, Рок, Джаз, Классика, Плоский)</w:t>
      </w:r>
    </w:p>
    <w:p w14:paraId="52CEFC7F" w14:textId="77777777" w:rsidR="00263A49" w:rsidRPr="00F87DC2" w:rsidRDefault="00474228" w:rsidP="00F87DC2">
      <w:pPr>
        <w:rPr>
          <w:rFonts w:ascii="Calibri" w:hAnsi="Aparajita" w:cs="Aparajita"/>
          <w:b/>
          <w:bCs/>
          <w:szCs w:val="21"/>
          <w:lang w:val="ru-RU"/>
        </w:rPr>
      </w:pPr>
      <w:r w:rsidRPr="00F87DC2">
        <w:rPr>
          <w:rFonts w:ascii="Calibri" w:hAnsi="Calibri" w:cs="Aparajita"/>
          <w:b/>
          <w:bCs/>
          <w:szCs w:val="21"/>
          <w:lang w:val="ru-RU"/>
        </w:rPr>
        <w:t>9. Предыдущий звук (в режиме USB/TF/BT)</w:t>
      </w:r>
    </w:p>
    <w:p w14:paraId="69B98354" w14:textId="77777777" w:rsidR="00263A49" w:rsidRPr="00F87DC2" w:rsidRDefault="00474228" w:rsidP="00F87DC2">
      <w:pPr>
        <w:rPr>
          <w:rFonts w:ascii="Calibri" w:hAnsi="Aparajita" w:cs="Aparajita"/>
          <w:b/>
          <w:bCs/>
          <w:szCs w:val="21"/>
          <w:lang w:val="ru-RU"/>
        </w:rPr>
      </w:pPr>
      <w:r w:rsidRPr="00F87DC2">
        <w:rPr>
          <w:rFonts w:ascii="Calibri" w:hAnsi="Calibri" w:cs="Aparajita"/>
          <w:b/>
          <w:bCs/>
          <w:szCs w:val="21"/>
          <w:lang w:val="ru-RU"/>
        </w:rPr>
        <w:t>10. Следующий звук (в режиме USB/TF/BT)</w:t>
      </w:r>
    </w:p>
    <w:p w14:paraId="0CF0281A" w14:textId="77777777" w:rsidR="00263A49" w:rsidRPr="00F87DC2" w:rsidRDefault="00474228" w:rsidP="00F87DC2">
      <w:pPr>
        <w:rPr>
          <w:rFonts w:ascii="Calibri" w:hAnsi="Aparajita" w:cs="Aparajita"/>
          <w:b/>
          <w:bCs/>
          <w:szCs w:val="21"/>
          <w:lang w:val="ru-RU"/>
        </w:rPr>
      </w:pPr>
      <w:r w:rsidRPr="00F87DC2">
        <w:rPr>
          <w:rFonts w:ascii="Calibri" w:hAnsi="Calibri" w:cs="Aparajita"/>
          <w:b/>
          <w:bCs/>
          <w:szCs w:val="21"/>
          <w:lang w:val="ru-RU"/>
        </w:rPr>
        <w:t>11. МЕНЮ: контроль громкости В РЕЖИМЕ BASS/TREBLE/MIC</w:t>
      </w:r>
    </w:p>
    <w:p w14:paraId="743F2736" w14:textId="77777777" w:rsidR="00263A49" w:rsidRPr="00F87DC2" w:rsidRDefault="00474228" w:rsidP="00F87DC2">
      <w:pPr>
        <w:spacing w:line="360" w:lineRule="auto"/>
        <w:rPr>
          <w:rFonts w:ascii="Calibri" w:hAnsi="Aparajita" w:cs="Aparajita"/>
          <w:b/>
          <w:bCs/>
          <w:szCs w:val="21"/>
          <w:lang w:val="ru-RU"/>
        </w:rPr>
      </w:pPr>
      <w:r w:rsidRPr="00F87DC2">
        <w:rPr>
          <w:rFonts w:ascii="Calibri" w:hAnsi="Calibri" w:cs="Aparajita"/>
          <w:b/>
          <w:bCs/>
          <w:szCs w:val="21"/>
          <w:lang w:val="ru-RU"/>
        </w:rPr>
        <w:t>12. Быстро нажмите кнопку для паузы и воспроизведения музыки; Нажмите и удерживайте кнопку, чтобы активировать функцию TWS (в режиме работы 2х колонок)</w:t>
      </w:r>
      <w:r w:rsidRPr="00F87DC2">
        <w:rPr>
          <w:rFonts w:ascii="Calibri" w:hAnsi="Calibri" w:cs="Aparajita"/>
          <w:szCs w:val="21"/>
          <w:lang w:val="ru-RU"/>
        </w:rPr>
        <w:br/>
      </w:r>
      <w:r w:rsidRPr="00F87DC2">
        <w:rPr>
          <w:rFonts w:ascii="Calibri" w:hAnsi="Calibri" w:cs="Aparajita"/>
          <w:b/>
          <w:bCs/>
          <w:szCs w:val="21"/>
          <w:lang w:val="ru-RU"/>
        </w:rPr>
        <w:t>13. Громкость: Поверните ручку, чтобы отрегулировать общий уровень громкости и громкость микрофона.</w:t>
      </w:r>
    </w:p>
    <w:p w14:paraId="35D0448B" w14:textId="77777777" w:rsidR="00263A49" w:rsidRPr="00F87DC2" w:rsidRDefault="00474228" w:rsidP="00F87DC2">
      <w:pPr>
        <w:rPr>
          <w:rFonts w:ascii="Calibri" w:hAnsi="Aparajita" w:cs="Aparajita"/>
          <w:b/>
          <w:bCs/>
          <w:szCs w:val="21"/>
          <w:lang w:val="ru-RU"/>
        </w:rPr>
      </w:pPr>
      <w:r w:rsidRPr="00F87DC2">
        <w:rPr>
          <w:rFonts w:ascii="Calibri" w:hAnsi="Calibri"/>
          <w:b/>
          <w:bCs/>
          <w:szCs w:val="21"/>
          <w:lang w:val="ru-RU"/>
        </w:rPr>
        <w:t xml:space="preserve">14. </w:t>
      </w:r>
      <w:r w:rsidRPr="00F87DC2">
        <w:rPr>
          <w:rFonts w:ascii="Calibri" w:hAnsi="Calibri"/>
          <w:b/>
          <w:bCs/>
          <w:kern w:val="0"/>
          <w:sz w:val="24"/>
          <w:lang w:val="ru-RU"/>
        </w:rPr>
        <w:t>Переключение и включение / выключение режима освещения, короткое нажатие для перехода в другой режим, длительное нажатие для включения / выключения света.</w:t>
      </w:r>
    </w:p>
    <w:p w14:paraId="11E26124" w14:textId="77777777" w:rsidR="00263A49" w:rsidRPr="00F87DC2" w:rsidRDefault="00474228" w:rsidP="00F87DC2">
      <w:pPr>
        <w:snapToGrid w:val="0"/>
        <w:rPr>
          <w:rFonts w:ascii="Calibri" w:hAnsi="Calibri" w:cs="Calibri"/>
          <w:b/>
          <w:bCs/>
          <w:sz w:val="24"/>
          <w:lang w:val="ru-RU"/>
        </w:rPr>
      </w:pPr>
      <w:r w:rsidRPr="00F87DC2">
        <w:rPr>
          <w:rFonts w:ascii="Calibri" w:hAnsi="Calibri"/>
          <w:b/>
          <w:bCs/>
          <w:szCs w:val="21"/>
          <w:lang w:val="ru-RU"/>
        </w:rPr>
        <w:t>15.</w:t>
      </w:r>
      <w:r w:rsidRPr="00F87DC2">
        <w:rPr>
          <w:rFonts w:ascii="Calibri" w:hAnsi="Calibri"/>
          <w:b/>
          <w:bCs/>
          <w:sz w:val="24"/>
          <w:lang w:val="ru-RU"/>
        </w:rPr>
        <w:t>Режим</w:t>
      </w:r>
    </w:p>
    <w:p w14:paraId="34B550FC" w14:textId="77777777" w:rsidR="00263A49" w:rsidRPr="00F87DC2" w:rsidRDefault="00474228" w:rsidP="00F87DC2">
      <w:pPr>
        <w:snapToGrid w:val="0"/>
        <w:rPr>
          <w:rFonts w:ascii="Calibri" w:hAnsi="Calibri" w:cs="Calibri"/>
          <w:sz w:val="24"/>
          <w:lang w:val="ru-RU"/>
        </w:rPr>
      </w:pPr>
      <w:r w:rsidRPr="00F87DC2">
        <w:rPr>
          <w:rFonts w:ascii="Calibri" w:hAnsi="Calibri" w:cs="Calibri"/>
          <w:sz w:val="24"/>
          <w:lang w:val="ru-RU"/>
        </w:rPr>
        <w:t xml:space="preserve"> Нажмите, чтобы выбрать следующие режимы: LINE (Aux-In)/USB/card/FM</w:t>
      </w:r>
      <w:r w:rsidR="00F87DC2">
        <w:rPr>
          <w:rFonts w:ascii="Calibri" w:hAnsi="Calibri" w:cs="Calibri"/>
          <w:sz w:val="24"/>
          <w:lang w:val="ru-RU"/>
        </w:rPr>
        <w:t xml:space="preserve"> </w:t>
      </w:r>
    </w:p>
    <w:p w14:paraId="2AF0A226" w14:textId="77777777" w:rsidR="00263A49" w:rsidRPr="00F87DC2" w:rsidRDefault="00474228" w:rsidP="00F87DC2">
      <w:pPr>
        <w:snapToGrid w:val="0"/>
        <w:rPr>
          <w:rFonts w:ascii="Calibri" w:hAnsi="Aparajita" w:cs="Aparajita"/>
          <w:b/>
          <w:bCs/>
          <w:szCs w:val="21"/>
          <w:lang w:val="ru-RU"/>
        </w:rPr>
      </w:pPr>
      <w:r w:rsidRPr="00F87DC2">
        <w:rPr>
          <w:rFonts w:ascii="Calibri" w:hAnsi="Calibri" w:cs="Calibri"/>
          <w:sz w:val="24"/>
          <w:lang w:val="ru-RU"/>
        </w:rPr>
        <w:t xml:space="preserve"> Радио/Беспроводной Bluetooth.</w:t>
      </w:r>
    </w:p>
    <w:p w14:paraId="6C895408" w14:textId="77777777" w:rsidR="00263A49" w:rsidRPr="00F87DC2" w:rsidRDefault="00474228" w:rsidP="00F87DC2">
      <w:pPr>
        <w:rPr>
          <w:rFonts w:ascii="Calibri" w:hAnsi="Aparajita" w:cs="Aparajita"/>
          <w:b/>
          <w:bCs/>
          <w:szCs w:val="21"/>
          <w:lang w:val="ru-RU"/>
        </w:rPr>
      </w:pPr>
      <w:r w:rsidRPr="00F87DC2">
        <w:rPr>
          <w:rFonts w:ascii="Calibri" w:hAnsi="Calibri"/>
          <w:b/>
          <w:bCs/>
          <w:szCs w:val="21"/>
          <w:lang w:val="ru-RU"/>
        </w:rPr>
        <w:t>16. Функция повтора: Нажмите, чтобы выбрать режим повтора</w:t>
      </w:r>
      <w:r w:rsidRPr="00F87DC2">
        <w:rPr>
          <w:rFonts w:ascii="Calibri" w:hAnsi="Calibri"/>
          <w:szCs w:val="21"/>
          <w:lang w:val="ru-RU"/>
        </w:rPr>
        <w:br/>
      </w:r>
      <w:r w:rsidRPr="00F87DC2">
        <w:rPr>
          <w:rFonts w:ascii="Calibri" w:hAnsi="Calibri"/>
          <w:b/>
          <w:bCs/>
          <w:szCs w:val="21"/>
          <w:lang w:val="ru-RU"/>
        </w:rPr>
        <w:t>17.</w:t>
      </w:r>
      <w:r w:rsidRPr="00F87DC2">
        <w:rPr>
          <w:rFonts w:ascii="Calibri" w:hAnsi="Calibri"/>
          <w:b/>
          <w:bCs/>
          <w:color w:val="231F20"/>
          <w:kern w:val="0"/>
          <w:sz w:val="22"/>
          <w:szCs w:val="22"/>
          <w:lang w:val="ru-RU"/>
        </w:rPr>
        <w:t>Функция записи: Запись на карту USB/TF, файл «ЗАПИСЬ» будет воспроизводиться и зацикливаться, для воспроизведения записи нажмите и удерживайте кнопку.</w:t>
      </w:r>
    </w:p>
    <w:p w14:paraId="6B69BB01" w14:textId="77777777" w:rsidR="00263A49" w:rsidRPr="00F87DC2" w:rsidRDefault="00474228" w:rsidP="00F87DC2">
      <w:pPr>
        <w:widowControl/>
        <w:rPr>
          <w:rFonts w:cs="Aparajita"/>
          <w:b/>
          <w:bCs/>
          <w:sz w:val="24"/>
          <w:lang w:val="ru-RU"/>
        </w:rPr>
      </w:pPr>
      <w:r w:rsidRPr="00F87DC2">
        <w:rPr>
          <w:rFonts w:ascii="Calibri" w:cs="Aparajita"/>
          <w:b/>
          <w:bCs/>
          <w:szCs w:val="21"/>
          <w:lang w:val="ru-RU"/>
        </w:rPr>
        <w:t xml:space="preserve">17. </w:t>
      </w:r>
      <w:r w:rsidRPr="00F87DC2">
        <w:rPr>
          <w:rFonts w:cs="Aparajita"/>
          <w:b/>
          <w:bCs/>
          <w:sz w:val="24"/>
          <w:lang w:val="ru-RU"/>
        </w:rPr>
        <w:t>Приоритет микрофона</w:t>
      </w:r>
    </w:p>
    <w:p w14:paraId="5237F831" w14:textId="77777777" w:rsidR="00263A49" w:rsidRPr="00F87DC2" w:rsidRDefault="00474228" w:rsidP="00F87DC2">
      <w:pPr>
        <w:widowControl/>
        <w:rPr>
          <w:rFonts w:cs="Aparajita"/>
          <w:b/>
          <w:bCs/>
          <w:sz w:val="24"/>
          <w:lang w:val="ru-RU"/>
        </w:rPr>
      </w:pPr>
      <w:r w:rsidRPr="00F87DC2">
        <w:rPr>
          <w:rFonts w:cs="Aparajita"/>
          <w:b/>
          <w:bCs/>
          <w:sz w:val="24"/>
          <w:lang w:val="ru-RU"/>
        </w:rPr>
        <w:t>19. Функция караоке</w:t>
      </w:r>
      <w:r w:rsidRPr="00F87DC2">
        <w:rPr>
          <w:rFonts w:cs="Aparajita"/>
          <w:sz w:val="24"/>
          <w:lang w:val="ru-RU"/>
        </w:rPr>
        <w:br/>
      </w:r>
    </w:p>
    <w:p w14:paraId="4839601E" w14:textId="77777777" w:rsidR="00263A49" w:rsidRPr="00F87DC2" w:rsidRDefault="00263A49" w:rsidP="00F87DC2">
      <w:pPr>
        <w:rPr>
          <w:rFonts w:ascii="Calibri" w:eastAsia="SimSun" w:hAnsi="Calibri" w:cs="SimSun"/>
          <w:b/>
          <w:bCs/>
          <w:kern w:val="0"/>
          <w:sz w:val="24"/>
          <w:lang w:val="ru-RU"/>
        </w:rPr>
      </w:pPr>
    </w:p>
    <w:p w14:paraId="5C294373" w14:textId="77777777" w:rsidR="00263A49" w:rsidRPr="00F87DC2" w:rsidRDefault="00263A49" w:rsidP="00F87DC2">
      <w:pPr>
        <w:rPr>
          <w:rFonts w:ascii="Calibri" w:eastAsia="SimSun" w:hAnsi="Calibri" w:cs="SimSun"/>
          <w:b/>
          <w:bCs/>
          <w:kern w:val="0"/>
          <w:sz w:val="24"/>
          <w:lang w:val="ru-RU"/>
        </w:rPr>
      </w:pPr>
    </w:p>
    <w:p w14:paraId="360D89D7" w14:textId="77777777" w:rsidR="00263A49" w:rsidRPr="007A605D" w:rsidRDefault="00474228" w:rsidP="00F87DC2">
      <w:pPr>
        <w:numPr>
          <w:ilvl w:val="0"/>
          <w:numId w:val="1"/>
        </w:numPr>
        <w:rPr>
          <w:rFonts w:ascii="Calibri" w:eastAsia="SimSun" w:hAnsi="Calibri" w:cs="SimSun"/>
          <w:b/>
          <w:bCs/>
          <w:kern w:val="0"/>
          <w:sz w:val="24"/>
        </w:rPr>
      </w:pPr>
      <w:r w:rsidRPr="00F87DC2">
        <w:rPr>
          <w:rFonts w:ascii="Calibri" w:eastAsia="SimSun" w:hAnsi="Calibri" w:cs="SimSun"/>
          <w:b/>
          <w:bCs/>
          <w:kern w:val="0"/>
          <w:sz w:val="24"/>
          <w:lang w:val="ru-RU"/>
        </w:rPr>
        <w:t>Метод</w:t>
      </w:r>
      <w:r w:rsidRPr="007A605D">
        <w:rPr>
          <w:rFonts w:ascii="Calibri" w:eastAsia="SimSun" w:hAnsi="Calibri" w:cs="SimSun"/>
          <w:b/>
          <w:bCs/>
          <w:kern w:val="0"/>
          <w:sz w:val="24"/>
        </w:rPr>
        <w:t xml:space="preserve"> </w:t>
      </w:r>
      <w:r w:rsidRPr="00F87DC2">
        <w:rPr>
          <w:rFonts w:ascii="Calibri" w:eastAsia="SimSun" w:hAnsi="Calibri" w:cs="SimSun"/>
          <w:b/>
          <w:bCs/>
          <w:kern w:val="0"/>
          <w:sz w:val="24"/>
          <w:lang w:val="ru-RU"/>
        </w:rPr>
        <w:t>использования</w:t>
      </w:r>
      <w:r w:rsidRPr="007A605D">
        <w:rPr>
          <w:rFonts w:ascii="Calibri" w:eastAsia="SimSun" w:hAnsi="Calibri" w:cs="SimSun"/>
          <w:b/>
          <w:bCs/>
          <w:kern w:val="0"/>
          <w:sz w:val="24"/>
        </w:rPr>
        <w:t xml:space="preserve"> TWS (True Wireless Stereo):</w:t>
      </w:r>
    </w:p>
    <w:p w14:paraId="406DC8A2" w14:textId="77777777" w:rsidR="00263A49" w:rsidRPr="00F87DC2" w:rsidRDefault="00474228" w:rsidP="00F87DC2">
      <w:pPr>
        <w:numPr>
          <w:ilvl w:val="0"/>
          <w:numId w:val="2"/>
        </w:numPr>
        <w:rPr>
          <w:rFonts w:ascii="Calibri" w:eastAsia="SimSun" w:hAnsi="Calibri" w:cs="SimSun"/>
          <w:kern w:val="0"/>
          <w:sz w:val="24"/>
          <w:lang w:val="ru-RU"/>
        </w:rPr>
      </w:pPr>
      <w:r w:rsidRPr="00F87DC2">
        <w:rPr>
          <w:rFonts w:ascii="Calibri" w:eastAsia="SimSun" w:hAnsi="Calibri" w:cs="SimSun"/>
          <w:kern w:val="0"/>
          <w:sz w:val="24"/>
          <w:lang w:val="ru-RU"/>
        </w:rPr>
        <w:t>Включите 2 динамика, оба переключаются в режим Bluetooth;</w:t>
      </w:r>
    </w:p>
    <w:p w14:paraId="4EB6CC49" w14:textId="77777777" w:rsidR="00263A49" w:rsidRPr="00F87DC2" w:rsidRDefault="00474228" w:rsidP="00F87DC2">
      <w:pPr>
        <w:numPr>
          <w:ilvl w:val="0"/>
          <w:numId w:val="2"/>
        </w:numPr>
        <w:rPr>
          <w:rFonts w:ascii="Calibri" w:eastAsia="SimSun" w:hAnsi="Calibri" w:cs="SimSun"/>
          <w:kern w:val="0"/>
          <w:sz w:val="24"/>
          <w:lang w:val="ru-RU"/>
        </w:rPr>
      </w:pPr>
      <w:r w:rsidRPr="00F87DC2">
        <w:rPr>
          <w:rFonts w:ascii="Calibri" w:hAnsi="Calibri"/>
          <w:szCs w:val="21"/>
          <w:lang w:val="ru-RU"/>
        </w:rPr>
        <w:t xml:space="preserve">Быстро нажмите кнопку «Воспроизведение/Пауза» </w:t>
      </w:r>
      <w:r w:rsidRPr="00F87DC2">
        <w:rPr>
          <w:rFonts w:ascii="Calibri" w:hAnsi="Calibri"/>
          <w:noProof/>
          <w:szCs w:val="21"/>
          <w:lang w:val="ru-RU"/>
        </w:rPr>
        <w:drawing>
          <wp:inline distT="0" distB="0" distL="114300" distR="114300" wp14:anchorId="4A014B54" wp14:editId="2EB3ACCF">
            <wp:extent cx="266700" cy="261620"/>
            <wp:effectExtent l="0" t="0" r="0" b="5080"/>
            <wp:docPr id="1" name="图片 1" descr="7QFNMN47QR@8MU[BL6HLNM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7QFNMN47QR@8MU[BL6HLNM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7DC2">
        <w:rPr>
          <w:rFonts w:ascii="Calibri" w:hAnsi="Calibri"/>
          <w:kern w:val="0"/>
          <w:sz w:val="24"/>
          <w:lang w:val="ru-RU"/>
        </w:rPr>
        <w:t xml:space="preserve"> для одного устройства (в качестве ведомой модели), при успешном подключении ЖК-дисплей ведомой модели загорается «СИНИМ» без мерцания.</w:t>
      </w:r>
    </w:p>
    <w:p w14:paraId="55C7F9C4" w14:textId="77777777" w:rsidR="00263A49" w:rsidRPr="00F87DC2" w:rsidRDefault="00474228" w:rsidP="00F87DC2">
      <w:pPr>
        <w:rPr>
          <w:rFonts w:ascii="Calibri" w:eastAsia="SimSun" w:hAnsi="Calibri" w:cs="SimSun"/>
          <w:kern w:val="0"/>
          <w:sz w:val="24"/>
          <w:lang w:val="ru-RU"/>
        </w:rPr>
      </w:pPr>
      <w:r w:rsidRPr="00F87DC2">
        <w:rPr>
          <w:rFonts w:ascii="Calibri" w:eastAsia="SimSun" w:hAnsi="Calibri" w:cs="SimSun"/>
          <w:kern w:val="0"/>
          <w:sz w:val="24"/>
          <w:lang w:val="ru-RU"/>
        </w:rPr>
        <w:t xml:space="preserve">3. Используйте устройство Bluetooth для подключения другого устройства (в </w:t>
      </w:r>
      <w:r w:rsidRPr="00F87DC2">
        <w:rPr>
          <w:rFonts w:ascii="Calibri" w:eastAsia="SimSun" w:hAnsi="Calibri" w:cs="SimSun"/>
          <w:kern w:val="0"/>
          <w:sz w:val="24"/>
          <w:lang w:val="ru-RU"/>
        </w:rPr>
        <w:lastRenderedPageBreak/>
        <w:t>качестве ведущей модели). При успешном подключении ЖК-дисплей ведущей модели загорается «СИНИМ» без мерцания.</w:t>
      </w:r>
    </w:p>
    <w:p w14:paraId="73C5A798" w14:textId="77777777" w:rsidR="00263A49" w:rsidRPr="00F87DC2" w:rsidRDefault="00474228" w:rsidP="00F87DC2">
      <w:pPr>
        <w:rPr>
          <w:rFonts w:ascii="Calibri" w:eastAsia="SimSun" w:hAnsi="Calibri" w:cs="SimSun"/>
          <w:kern w:val="0"/>
          <w:sz w:val="24"/>
          <w:lang w:val="ru-RU"/>
        </w:rPr>
      </w:pPr>
      <w:r w:rsidRPr="00F87DC2">
        <w:rPr>
          <w:rFonts w:ascii="Calibri" w:eastAsia="SimSun" w:hAnsi="Calibri" w:cs="SimSun"/>
          <w:kern w:val="0"/>
          <w:sz w:val="24"/>
          <w:lang w:val="ru-RU"/>
        </w:rPr>
        <w:t>4. В режиме TWS вы можете настроить основную громкость / воспроизведение / паузу / следующую песню / предыдущую песню для одновременного управления двумя динамиками.</w:t>
      </w:r>
    </w:p>
    <w:p w14:paraId="00BB78CB" w14:textId="77777777" w:rsidR="00263A49" w:rsidRPr="00F87DC2" w:rsidRDefault="00263A49" w:rsidP="00F87DC2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3315BFEA" w14:textId="77777777" w:rsidR="00474228" w:rsidRPr="00F87DC2" w:rsidRDefault="00474228" w:rsidP="00474228">
      <w:pPr>
        <w:spacing w:line="0" w:lineRule="atLeast"/>
        <w:ind w:right="80"/>
        <w:rPr>
          <w:rFonts w:ascii="Calibri" w:hAnsi="Calibri"/>
          <w:b/>
          <w:bCs/>
          <w:color w:val="000000" w:themeColor="text1"/>
          <w:sz w:val="44"/>
          <w:szCs w:val="44"/>
          <w:u w:val="single"/>
          <w:lang w:val="ru-RU"/>
        </w:rPr>
      </w:pPr>
    </w:p>
    <w:p w14:paraId="64704860" w14:textId="77777777" w:rsidR="00474228" w:rsidRPr="00F87DC2" w:rsidRDefault="00474228" w:rsidP="00474228">
      <w:pPr>
        <w:spacing w:line="0" w:lineRule="atLeast"/>
        <w:ind w:right="80"/>
        <w:rPr>
          <w:rFonts w:ascii="Calibri" w:hAnsi="Calibri"/>
          <w:b/>
          <w:bCs/>
          <w:color w:val="000000" w:themeColor="text1"/>
          <w:sz w:val="44"/>
          <w:szCs w:val="44"/>
          <w:u w:val="single"/>
          <w:lang w:val="ru-RU"/>
        </w:rPr>
      </w:pPr>
    </w:p>
    <w:p w14:paraId="42958472" w14:textId="77777777" w:rsidR="00474228" w:rsidRPr="00F87DC2" w:rsidRDefault="00474228" w:rsidP="00474228">
      <w:pPr>
        <w:spacing w:line="0" w:lineRule="atLeast"/>
        <w:ind w:right="80"/>
        <w:rPr>
          <w:rFonts w:ascii="Calibri" w:hAnsi="Calibri"/>
          <w:b/>
          <w:bCs/>
          <w:color w:val="000000" w:themeColor="text1"/>
          <w:sz w:val="44"/>
          <w:szCs w:val="44"/>
          <w:u w:val="single"/>
          <w:lang w:val="ru-RU"/>
        </w:rPr>
      </w:pPr>
    </w:p>
    <w:p w14:paraId="7D06EB6B" w14:textId="77777777" w:rsidR="00474228" w:rsidRPr="00F87DC2" w:rsidRDefault="00474228" w:rsidP="00474228">
      <w:pPr>
        <w:spacing w:line="0" w:lineRule="atLeast"/>
        <w:ind w:right="80"/>
        <w:rPr>
          <w:rFonts w:ascii="Calibri" w:hAnsi="Calibri"/>
          <w:b/>
          <w:bCs/>
          <w:color w:val="000000" w:themeColor="text1"/>
          <w:sz w:val="44"/>
          <w:szCs w:val="44"/>
          <w:u w:val="single"/>
          <w:lang w:val="ru-RU"/>
        </w:rPr>
      </w:pPr>
    </w:p>
    <w:p w14:paraId="0D825831" w14:textId="77777777" w:rsidR="00263A49" w:rsidRPr="00F87DC2" w:rsidRDefault="00474228" w:rsidP="00474228">
      <w:pPr>
        <w:spacing w:line="0" w:lineRule="atLeast"/>
        <w:ind w:right="80"/>
        <w:rPr>
          <w:rFonts w:ascii="Calibri" w:eastAsia="SimSun" w:hAnsi="Calibri" w:cs="Calibri"/>
          <w:b/>
          <w:bCs/>
          <w:color w:val="000000" w:themeColor="text1"/>
          <w:kern w:val="0"/>
          <w:sz w:val="44"/>
          <w:szCs w:val="44"/>
          <w:u w:val="single"/>
          <w:lang w:val="ru-RU"/>
        </w:rPr>
      </w:pPr>
      <w:r w:rsidRPr="00F87DC2">
        <w:rPr>
          <w:rFonts w:ascii="Calibri" w:hAnsi="Calibri"/>
          <w:b/>
          <w:bCs/>
          <w:color w:val="000000" w:themeColor="text1"/>
          <w:sz w:val="44"/>
          <w:szCs w:val="44"/>
          <w:u w:val="single"/>
          <w:lang w:val="ru-RU"/>
        </w:rPr>
        <w:t>ВВЕДЕНИЕ - ДИСТАНЦИОННОЕ УПРАВЛЕНИЕ</w:t>
      </w:r>
    </w:p>
    <w:p w14:paraId="5C7E0E11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6AEE79D7" w14:textId="77777777" w:rsidR="00263A49" w:rsidRPr="00F87DC2" w:rsidRDefault="00474228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  <w:r w:rsidRPr="00F87DC2">
        <w:rPr>
          <w:noProof/>
          <w:lang w:val="ru-RU"/>
        </w:rPr>
        <w:drawing>
          <wp:anchor distT="0" distB="0" distL="0" distR="0" simplePos="0" relativeHeight="251657728" behindDoc="0" locked="0" layoutInCell="1" allowOverlap="1" wp14:anchorId="3DF94C21" wp14:editId="1FEA5A0B">
            <wp:simplePos x="0" y="0"/>
            <wp:positionH relativeFrom="column">
              <wp:posOffset>1071245</wp:posOffset>
            </wp:positionH>
            <wp:positionV relativeFrom="paragraph">
              <wp:posOffset>-179705</wp:posOffset>
            </wp:positionV>
            <wp:extent cx="2759075" cy="5438775"/>
            <wp:effectExtent l="0" t="0" r="14605" b="1905"/>
            <wp:wrapNone/>
            <wp:docPr id="3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6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59075" cy="5438775"/>
                    </a:xfrm>
                    <a:prstGeom prst="rect">
                      <a:avLst/>
                    </a:prstGeom>
                    <a:noFill/>
                    <a:ln w="9525" cmpd="sng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</w:p>
    <w:p w14:paraId="59C51AE0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79A4E142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456291AB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717B2E27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1DA670A0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153B77AE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256B019D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1529AEBE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7B21662B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4B5973D6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41BDA817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23E661E9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5846DC2B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31794420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143745B0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27791E0C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6C82732C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63893D64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23052070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16BA2CE0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7F584C16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796BE977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3BE875A3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5FF5CE59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73FA07E4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5A0DB4AE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5AD964FB" w14:textId="77777777" w:rsidR="00263A49" w:rsidRPr="00F87DC2" w:rsidRDefault="00474228">
      <w:pPr>
        <w:rPr>
          <w:rFonts w:cs="Aparajita"/>
          <w:b/>
          <w:bCs/>
          <w:sz w:val="24"/>
          <w:lang w:val="ru-RU"/>
        </w:rPr>
      </w:pPr>
      <w:r w:rsidRPr="00F87DC2">
        <w:rPr>
          <w:rFonts w:cs="Aparajita"/>
          <w:b/>
          <w:bCs/>
          <w:sz w:val="24"/>
          <w:lang w:val="ru-RU"/>
        </w:rPr>
        <w:lastRenderedPageBreak/>
        <w:t>1. Отключение звука</w:t>
      </w:r>
    </w:p>
    <w:p w14:paraId="6103CEFE" w14:textId="77777777" w:rsidR="00263A49" w:rsidRPr="00F87DC2" w:rsidRDefault="00474228">
      <w:pPr>
        <w:ind w:firstLineChars="100" w:firstLine="240"/>
        <w:rPr>
          <w:rFonts w:cs="Aparajita"/>
          <w:sz w:val="24"/>
          <w:lang w:val="ru-RU"/>
        </w:rPr>
      </w:pPr>
      <w:r w:rsidRPr="00F87DC2">
        <w:rPr>
          <w:rFonts w:cs="Aparajita"/>
          <w:sz w:val="24"/>
          <w:lang w:val="ru-RU"/>
        </w:rPr>
        <w:t>Доступно отключение звука в любом режиме.</w:t>
      </w:r>
    </w:p>
    <w:p w14:paraId="6A28CFFF" w14:textId="77777777" w:rsidR="00263A49" w:rsidRPr="00F87DC2" w:rsidRDefault="00474228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F87DC2">
        <w:rPr>
          <w:rFonts w:cs="Aparajita"/>
          <w:b/>
          <w:bCs/>
          <w:sz w:val="24"/>
          <w:lang w:val="ru-RU"/>
        </w:rPr>
        <w:t>2.</w:t>
      </w:r>
      <w:bookmarkStart w:id="2" w:name="OLE_LINK3"/>
      <w:r w:rsidRPr="00F87DC2">
        <w:rPr>
          <w:rFonts w:cs="Aparajita"/>
          <w:b/>
          <w:bCs/>
          <w:sz w:val="24"/>
          <w:lang w:val="ru-RU"/>
        </w:rPr>
        <w:t>Предыдущий трек/станция</w:t>
      </w:r>
    </w:p>
    <w:bookmarkEnd w:id="2"/>
    <w:p w14:paraId="3AC04ECA" w14:textId="77777777" w:rsidR="00263A49" w:rsidRPr="00F87DC2" w:rsidRDefault="00474228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F87DC2">
        <w:rPr>
          <w:rFonts w:eastAsia="Times New Roman"/>
          <w:sz w:val="24"/>
          <w:lang w:val="ru-RU"/>
        </w:rPr>
        <w:t>В режиме карты USB/TF - предыдущий трек.</w:t>
      </w:r>
    </w:p>
    <w:p w14:paraId="7E9B7D76" w14:textId="77777777" w:rsidR="00263A49" w:rsidRPr="00F87DC2" w:rsidRDefault="00474228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F87DC2">
        <w:rPr>
          <w:rFonts w:eastAsia="Times New Roman"/>
          <w:sz w:val="24"/>
          <w:lang w:val="ru-RU"/>
        </w:rPr>
        <w:t>В режиме подключения BT - предыдущий трек.</w:t>
      </w:r>
    </w:p>
    <w:p w14:paraId="2E290F28" w14:textId="77777777" w:rsidR="00263A49" w:rsidRPr="00F87DC2" w:rsidRDefault="00474228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F87DC2">
        <w:rPr>
          <w:sz w:val="24"/>
          <w:lang w:val="ru-RU"/>
        </w:rPr>
        <w:t>В режиме FM - предыдущая станция.</w:t>
      </w:r>
    </w:p>
    <w:p w14:paraId="78372B99" w14:textId="77777777" w:rsidR="00263A49" w:rsidRPr="00F87DC2" w:rsidRDefault="00474228">
      <w:pPr>
        <w:ind w:left="241" w:hangingChars="100" w:hanging="241"/>
        <w:rPr>
          <w:rFonts w:cs="Aparajita"/>
          <w:b/>
          <w:bCs/>
          <w:sz w:val="24"/>
          <w:lang w:val="ru-RU"/>
        </w:rPr>
      </w:pPr>
      <w:r w:rsidRPr="00F87DC2">
        <w:rPr>
          <w:rFonts w:cs="Aparajita"/>
          <w:b/>
          <w:bCs/>
          <w:sz w:val="24"/>
          <w:lang w:val="ru-RU"/>
        </w:rPr>
        <w:t>3. Режим</w:t>
      </w:r>
    </w:p>
    <w:p w14:paraId="77908404" w14:textId="77777777" w:rsidR="00263A49" w:rsidRPr="00F87DC2" w:rsidRDefault="00474228">
      <w:pPr>
        <w:ind w:leftChars="104" w:left="218"/>
        <w:rPr>
          <w:rFonts w:cs="Aparajita"/>
          <w:sz w:val="24"/>
          <w:lang w:val="ru-RU"/>
        </w:rPr>
      </w:pPr>
      <w:r w:rsidRPr="00F87DC2">
        <w:rPr>
          <w:rFonts w:cs="Aparajita"/>
          <w:sz w:val="24"/>
          <w:lang w:val="ru-RU"/>
        </w:rPr>
        <w:t>Быстро нажмите кнопку, чтобы перейти в режим Wireless BT/LINE IN/USB/TF/FM.</w:t>
      </w:r>
    </w:p>
    <w:p w14:paraId="7E257BF8" w14:textId="77777777" w:rsidR="00263A49" w:rsidRPr="00F87DC2" w:rsidRDefault="00474228">
      <w:pPr>
        <w:rPr>
          <w:rFonts w:cs="Aparajita"/>
          <w:sz w:val="24"/>
          <w:lang w:val="ru-RU"/>
        </w:rPr>
      </w:pPr>
      <w:r w:rsidRPr="00F87DC2">
        <w:rPr>
          <w:rFonts w:cs="Aparajita"/>
          <w:b/>
          <w:bCs/>
          <w:sz w:val="24"/>
          <w:lang w:val="ru-RU"/>
        </w:rPr>
        <w:t>4. Функция записи</w:t>
      </w:r>
    </w:p>
    <w:p w14:paraId="7F11D64C" w14:textId="77777777" w:rsidR="00263A49" w:rsidRPr="00F87DC2" w:rsidRDefault="00474228">
      <w:pPr>
        <w:ind w:leftChars="104" w:left="218"/>
        <w:rPr>
          <w:rFonts w:cs="Aparajita"/>
          <w:sz w:val="24"/>
          <w:lang w:val="ru-RU"/>
        </w:rPr>
      </w:pPr>
      <w:r w:rsidRPr="00F87DC2">
        <w:rPr>
          <w:rFonts w:cs="Aparajita"/>
          <w:sz w:val="24"/>
          <w:lang w:val="ru-RU"/>
        </w:rPr>
        <w:t>В режиме карты USB/TF нажмите кнопку «REC» для записи.</w:t>
      </w:r>
    </w:p>
    <w:p w14:paraId="6A570F87" w14:textId="77777777" w:rsidR="00263A49" w:rsidRPr="00F87DC2" w:rsidRDefault="00474228">
      <w:pPr>
        <w:rPr>
          <w:rFonts w:cs="Aparajita"/>
          <w:b/>
          <w:bCs/>
          <w:sz w:val="24"/>
          <w:lang w:val="ru-RU"/>
        </w:rPr>
      </w:pPr>
      <w:r w:rsidRPr="00F87DC2">
        <w:rPr>
          <w:rFonts w:cs="Aparajita"/>
          <w:b/>
          <w:bCs/>
          <w:sz w:val="24"/>
          <w:lang w:val="ru-RU"/>
        </w:rPr>
        <w:t>5. Режим Echo-</w:t>
      </w:r>
    </w:p>
    <w:p w14:paraId="28FB99DE" w14:textId="77777777" w:rsidR="00263A49" w:rsidRPr="00F87DC2" w:rsidRDefault="00474228">
      <w:pPr>
        <w:rPr>
          <w:rFonts w:cs="Aparajita"/>
          <w:sz w:val="24"/>
          <w:lang w:val="ru-RU"/>
        </w:rPr>
      </w:pPr>
      <w:r w:rsidRPr="00F87DC2">
        <w:rPr>
          <w:rFonts w:cs="Aparajita"/>
          <w:b/>
          <w:bCs/>
          <w:sz w:val="24"/>
          <w:lang w:val="ru-RU"/>
        </w:rPr>
        <w:t>6. Режим</w:t>
      </w:r>
      <w:r w:rsidRPr="00F87DC2">
        <w:rPr>
          <w:rFonts w:cs="Aparajita"/>
          <w:sz w:val="24"/>
          <w:lang w:val="ru-RU"/>
        </w:rPr>
        <w:t xml:space="preserve"> </w:t>
      </w:r>
      <w:r w:rsidRPr="00F87DC2">
        <w:rPr>
          <w:rFonts w:cs="Aparajita"/>
          <w:b/>
          <w:bCs/>
          <w:sz w:val="24"/>
          <w:lang w:val="ru-RU"/>
        </w:rPr>
        <w:t>BASS+/-</w:t>
      </w:r>
    </w:p>
    <w:p w14:paraId="574A9BBC" w14:textId="77777777" w:rsidR="00263A49" w:rsidRPr="00F87DC2" w:rsidRDefault="00474228">
      <w:pPr>
        <w:rPr>
          <w:rFonts w:cs="Aparajita"/>
          <w:b/>
          <w:bCs/>
          <w:sz w:val="24"/>
          <w:lang w:val="ru-RU"/>
        </w:rPr>
      </w:pPr>
      <w:r w:rsidRPr="00F87DC2">
        <w:rPr>
          <w:rFonts w:cs="Aparajita"/>
          <w:b/>
          <w:bCs/>
          <w:sz w:val="24"/>
          <w:lang w:val="ru-RU"/>
        </w:rPr>
        <w:t>7. Функция эквалайзера</w:t>
      </w:r>
    </w:p>
    <w:p w14:paraId="64455D14" w14:textId="77777777" w:rsidR="00263A49" w:rsidRPr="00F87DC2" w:rsidRDefault="00474228">
      <w:pPr>
        <w:rPr>
          <w:rFonts w:cs="Aparajita"/>
          <w:b/>
          <w:bCs/>
          <w:sz w:val="24"/>
          <w:lang w:val="ru-RU"/>
        </w:rPr>
      </w:pPr>
      <w:r w:rsidRPr="00F87DC2">
        <w:rPr>
          <w:rFonts w:cs="Aparajita"/>
          <w:b/>
          <w:bCs/>
          <w:sz w:val="24"/>
          <w:lang w:val="ru-RU"/>
        </w:rPr>
        <w:t>8. Громкость микрофона +/-</w:t>
      </w:r>
    </w:p>
    <w:p w14:paraId="5410A3AD" w14:textId="77777777" w:rsidR="00263A49" w:rsidRPr="00F87DC2" w:rsidRDefault="00474228">
      <w:pPr>
        <w:rPr>
          <w:rFonts w:cs="Aparajita"/>
          <w:b/>
          <w:bCs/>
          <w:sz w:val="24"/>
          <w:lang w:val="ru-RU"/>
        </w:rPr>
      </w:pPr>
      <w:r w:rsidRPr="00F87DC2">
        <w:rPr>
          <w:rFonts w:cs="Aparajita"/>
          <w:b/>
          <w:bCs/>
          <w:sz w:val="24"/>
          <w:lang w:val="ru-RU"/>
        </w:rPr>
        <w:t>9. Режим ожидания</w:t>
      </w:r>
    </w:p>
    <w:p w14:paraId="1D6414C4" w14:textId="77777777" w:rsidR="00263A49" w:rsidRPr="00F87DC2" w:rsidRDefault="00474228">
      <w:pPr>
        <w:rPr>
          <w:rFonts w:cs="Aparajita"/>
          <w:b/>
          <w:bCs/>
          <w:sz w:val="24"/>
          <w:lang w:val="ru-RU"/>
        </w:rPr>
      </w:pPr>
      <w:r w:rsidRPr="00F87DC2">
        <w:rPr>
          <w:rFonts w:cs="Aparajita"/>
          <w:b/>
          <w:bCs/>
          <w:sz w:val="24"/>
          <w:lang w:val="ru-RU"/>
        </w:rPr>
        <w:t>10. Пауза и воспроизведение</w:t>
      </w:r>
    </w:p>
    <w:p w14:paraId="237D72C7" w14:textId="77777777" w:rsidR="00263A49" w:rsidRPr="00F87DC2" w:rsidRDefault="00474228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F87DC2">
        <w:rPr>
          <w:rFonts w:cs="Aparajita"/>
          <w:b/>
          <w:bCs/>
          <w:sz w:val="24"/>
          <w:lang w:val="ru-RU"/>
        </w:rPr>
        <w:t>11. Следующий трек/станция</w:t>
      </w:r>
    </w:p>
    <w:p w14:paraId="1EA91263" w14:textId="77777777" w:rsidR="00263A49" w:rsidRPr="00F87DC2" w:rsidRDefault="00474228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F87DC2">
        <w:rPr>
          <w:rFonts w:eastAsia="Times New Roman"/>
          <w:sz w:val="24"/>
          <w:lang w:val="ru-RU"/>
        </w:rPr>
        <w:t>В режиме карты USB/TF - следующий трек.</w:t>
      </w:r>
    </w:p>
    <w:p w14:paraId="57332E7D" w14:textId="77777777" w:rsidR="00263A49" w:rsidRPr="00F87DC2" w:rsidRDefault="00474228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F87DC2">
        <w:rPr>
          <w:rFonts w:eastAsia="Times New Roman"/>
          <w:sz w:val="24"/>
          <w:lang w:val="ru-RU"/>
        </w:rPr>
        <w:t>В режиме подключения BT - следующий трек.</w:t>
      </w:r>
    </w:p>
    <w:p w14:paraId="618B5909" w14:textId="77777777" w:rsidR="00263A49" w:rsidRPr="00F87DC2" w:rsidRDefault="00474228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F87DC2">
        <w:rPr>
          <w:sz w:val="24"/>
          <w:lang w:val="ru-RU"/>
        </w:rPr>
        <w:t>В режиме FM - следующая станция.</w:t>
      </w:r>
    </w:p>
    <w:p w14:paraId="39E39020" w14:textId="77777777" w:rsidR="00263A49" w:rsidRPr="00F87DC2" w:rsidRDefault="00474228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F87DC2">
        <w:rPr>
          <w:rFonts w:cs="Aparajita"/>
          <w:b/>
          <w:bCs/>
          <w:sz w:val="24"/>
          <w:lang w:val="ru-RU"/>
        </w:rPr>
        <w:t>12. Режим подсветки</w:t>
      </w:r>
    </w:p>
    <w:p w14:paraId="6A1CFE01" w14:textId="77777777" w:rsidR="00263A49" w:rsidRPr="00F87DC2" w:rsidRDefault="00474228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F87DC2">
        <w:rPr>
          <w:rFonts w:cs="Aparajita"/>
          <w:b/>
          <w:bCs/>
          <w:sz w:val="24"/>
          <w:lang w:val="ru-RU"/>
        </w:rPr>
        <w:t>13. Функция повтора</w:t>
      </w:r>
    </w:p>
    <w:p w14:paraId="75495928" w14:textId="77777777" w:rsidR="00263A49" w:rsidRPr="00F87DC2" w:rsidRDefault="00474228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F87DC2">
        <w:rPr>
          <w:rFonts w:cs="Aparajita"/>
          <w:b/>
          <w:bCs/>
          <w:sz w:val="24"/>
          <w:lang w:val="ru-RU"/>
        </w:rPr>
        <w:t>4. Воспроизведение записи</w:t>
      </w:r>
    </w:p>
    <w:p w14:paraId="19EE49D8" w14:textId="77777777" w:rsidR="00263A49" w:rsidRPr="00F87DC2" w:rsidRDefault="00474228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F87DC2">
        <w:rPr>
          <w:rFonts w:cs="Aparajita"/>
          <w:b/>
          <w:bCs/>
          <w:sz w:val="24"/>
          <w:lang w:val="ru-RU"/>
        </w:rPr>
        <w:t>15. Удаление записи</w:t>
      </w:r>
    </w:p>
    <w:p w14:paraId="6593B61D" w14:textId="77777777" w:rsidR="00263A49" w:rsidRPr="00F87DC2" w:rsidRDefault="00474228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F87DC2">
        <w:rPr>
          <w:rFonts w:cs="Aparajita"/>
          <w:b/>
          <w:bCs/>
          <w:sz w:val="24"/>
          <w:lang w:val="ru-RU"/>
        </w:rPr>
        <w:t>16. Режим Echo+</w:t>
      </w:r>
    </w:p>
    <w:p w14:paraId="6EBE5DC9" w14:textId="77777777" w:rsidR="00263A49" w:rsidRPr="00F87DC2" w:rsidRDefault="00474228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F87DC2">
        <w:rPr>
          <w:rFonts w:cs="Aparajita"/>
          <w:b/>
          <w:bCs/>
          <w:sz w:val="24"/>
          <w:lang w:val="ru-RU"/>
        </w:rPr>
        <w:t>17. Приоритет микрофона</w:t>
      </w:r>
    </w:p>
    <w:p w14:paraId="1820CD66" w14:textId="77777777" w:rsidR="00263A49" w:rsidRPr="00F87DC2" w:rsidRDefault="00474228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F87DC2">
        <w:rPr>
          <w:rFonts w:cs="Aparajita"/>
          <w:b/>
          <w:bCs/>
          <w:sz w:val="24"/>
          <w:lang w:val="ru-RU"/>
        </w:rPr>
        <w:t>18. Высокие частоты +/-</w:t>
      </w:r>
    </w:p>
    <w:p w14:paraId="3D7492C1" w14:textId="77777777" w:rsidR="00263A49" w:rsidRPr="00F87DC2" w:rsidRDefault="00474228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F87DC2">
        <w:rPr>
          <w:rFonts w:cs="Aparajita"/>
          <w:b/>
          <w:bCs/>
          <w:sz w:val="24"/>
          <w:lang w:val="ru-RU"/>
        </w:rPr>
        <w:t>19. Громкость +/-</w:t>
      </w:r>
    </w:p>
    <w:p w14:paraId="3C2EC1A4" w14:textId="77777777" w:rsidR="00263A49" w:rsidRPr="00F87DC2" w:rsidRDefault="00474228">
      <w:pPr>
        <w:rPr>
          <w:rFonts w:cs="Aparajita"/>
          <w:b/>
          <w:bCs/>
          <w:sz w:val="24"/>
          <w:lang w:val="ru-RU"/>
        </w:rPr>
      </w:pPr>
      <w:r w:rsidRPr="00F87DC2">
        <w:rPr>
          <w:rFonts w:cs="Aparajita"/>
          <w:b/>
          <w:bCs/>
          <w:sz w:val="24"/>
          <w:lang w:val="ru-RU"/>
        </w:rPr>
        <w:t>20. Пронумерованные кнопки</w:t>
      </w:r>
    </w:p>
    <w:p w14:paraId="68C78E03" w14:textId="77777777" w:rsidR="00263A49" w:rsidRPr="00F87DC2" w:rsidRDefault="00F87DC2">
      <w:pPr>
        <w:snapToGrid w:val="0"/>
        <w:rPr>
          <w:rFonts w:cs="Aparajita"/>
          <w:sz w:val="24"/>
          <w:lang w:val="ru-RU"/>
        </w:rPr>
      </w:pPr>
      <w:r>
        <w:rPr>
          <w:rFonts w:cs="Aparajita"/>
          <w:b/>
          <w:bCs/>
          <w:sz w:val="24"/>
          <w:lang w:val="ru-RU"/>
        </w:rPr>
        <w:t xml:space="preserve"> </w:t>
      </w:r>
      <w:r w:rsidR="00474228" w:rsidRPr="00F87DC2">
        <w:rPr>
          <w:rFonts w:cs="Aparajita"/>
          <w:sz w:val="24"/>
          <w:lang w:val="ru-RU"/>
        </w:rPr>
        <w:t>В режиме USB/TF для выбора треков</w:t>
      </w:r>
    </w:p>
    <w:p w14:paraId="4A9FF656" w14:textId="77777777" w:rsidR="00263A49" w:rsidRPr="00F87DC2" w:rsidRDefault="00263A49">
      <w:pPr>
        <w:snapToGrid w:val="0"/>
        <w:ind w:firstLineChars="100" w:firstLine="240"/>
        <w:rPr>
          <w:rFonts w:ascii="Calibri" w:hAnsi="Calibri" w:cs="Calibri"/>
          <w:sz w:val="24"/>
          <w:lang w:val="ru-RU"/>
        </w:rPr>
      </w:pPr>
    </w:p>
    <w:p w14:paraId="75BA14A2" w14:textId="77777777" w:rsidR="00263A49" w:rsidRPr="00F87DC2" w:rsidRDefault="00263A49">
      <w:pPr>
        <w:snapToGrid w:val="0"/>
        <w:ind w:firstLineChars="100" w:firstLine="240"/>
        <w:rPr>
          <w:rFonts w:ascii="Calibri" w:hAnsi="Calibri" w:cs="Calibri"/>
          <w:sz w:val="24"/>
          <w:lang w:val="ru-RU"/>
        </w:rPr>
      </w:pPr>
    </w:p>
    <w:p w14:paraId="7EB6916B" w14:textId="77777777" w:rsidR="00263A49" w:rsidRPr="00F87DC2" w:rsidRDefault="00263A49">
      <w:pPr>
        <w:snapToGrid w:val="0"/>
        <w:ind w:firstLineChars="100" w:firstLine="240"/>
        <w:rPr>
          <w:rFonts w:ascii="Calibri" w:hAnsi="Calibri" w:cs="Calibri"/>
          <w:sz w:val="24"/>
          <w:lang w:val="ru-RU"/>
        </w:rPr>
      </w:pPr>
    </w:p>
    <w:p w14:paraId="3CF5BEC4" w14:textId="77777777" w:rsidR="00263A49" w:rsidRPr="00F87DC2" w:rsidRDefault="00263A49">
      <w:pPr>
        <w:snapToGrid w:val="0"/>
        <w:ind w:firstLineChars="100" w:firstLine="240"/>
        <w:rPr>
          <w:rFonts w:ascii="Calibri" w:hAnsi="Calibri" w:cs="Calibri"/>
          <w:sz w:val="24"/>
          <w:lang w:val="ru-RU"/>
        </w:rPr>
      </w:pPr>
    </w:p>
    <w:p w14:paraId="3AA439A6" w14:textId="77777777" w:rsidR="00263A49" w:rsidRPr="00F87DC2" w:rsidRDefault="00474228">
      <w:pPr>
        <w:spacing w:line="0" w:lineRule="atLeast"/>
        <w:ind w:right="80"/>
        <w:jc w:val="center"/>
        <w:rPr>
          <w:rFonts w:ascii="Calibri" w:eastAsia="Arial" w:hAnsi="Arial"/>
          <w:b/>
          <w:sz w:val="44"/>
          <w:szCs w:val="44"/>
          <w:u w:val="single"/>
          <w:lang w:val="ru-RU"/>
        </w:rPr>
      </w:pPr>
      <w:r w:rsidRPr="00F87DC2">
        <w:rPr>
          <w:rFonts w:ascii="Calibri" w:eastAsia="Arial" w:hAnsi="Calibri"/>
          <w:b/>
          <w:bCs/>
          <w:sz w:val="44"/>
          <w:szCs w:val="44"/>
          <w:u w:val="single"/>
          <w:lang w:val="ru-RU"/>
        </w:rPr>
        <w:t>ИНСТРУКЦИЯ ПО ЭКСПЛУАТАЦИИ</w:t>
      </w:r>
    </w:p>
    <w:p w14:paraId="494463FB" w14:textId="77777777" w:rsidR="00263A49" w:rsidRPr="00F87DC2" w:rsidRDefault="00474228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F87DC2">
        <w:rPr>
          <w:rFonts w:ascii="Calibri" w:hAnsi="Aparajita" w:cs="Aparajita"/>
          <w:szCs w:val="21"/>
          <w:lang w:val="ru-RU"/>
        </w:rPr>
        <w:t>●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Режим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беспроводного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сопряжения</w:t>
      </w:r>
      <w:r w:rsidRPr="00F87DC2">
        <w:rPr>
          <w:rFonts w:ascii="Calibri" w:hAnsi="Aparajita" w:cs="Aparajita"/>
          <w:szCs w:val="21"/>
          <w:lang w:val="ru-RU"/>
        </w:rPr>
        <w:t xml:space="preserve"> BT: </w:t>
      </w:r>
    </w:p>
    <w:p w14:paraId="5FBC6362" w14:textId="77777777" w:rsidR="00263A49" w:rsidRPr="00F87DC2" w:rsidRDefault="00474228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F87DC2">
        <w:rPr>
          <w:rFonts w:ascii="Calibri" w:hAnsi="Calibri" w:cs="Aparajita"/>
          <w:szCs w:val="21"/>
          <w:lang w:val="ru-RU"/>
        </w:rPr>
        <w:t xml:space="preserve">Нажимайте кнопку MODE («РЕЖИМ») или синюю кнопку на устройстве или пульте дистанционного управления, пока не будет выбран BT. </w:t>
      </w:r>
    </w:p>
    <w:p w14:paraId="593D8037" w14:textId="77777777" w:rsidR="00263A49" w:rsidRPr="00F87DC2" w:rsidRDefault="00474228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F87DC2">
        <w:rPr>
          <w:rFonts w:ascii="Calibri" w:hAnsi="Calibri" w:cs="Aparajita"/>
          <w:b/>
          <w:bCs/>
          <w:szCs w:val="21"/>
          <w:lang w:val="ru-RU"/>
        </w:rPr>
        <w:t>1.</w:t>
      </w:r>
      <w:r w:rsidRPr="00F87DC2">
        <w:rPr>
          <w:rFonts w:ascii="Calibri" w:hAnsi="Calibri" w:cs="Aparajita"/>
          <w:szCs w:val="21"/>
          <w:lang w:val="ru-RU"/>
        </w:rPr>
        <w:t xml:space="preserve"> Поместите смартфон на расстоянии 20 метров; </w:t>
      </w:r>
    </w:p>
    <w:p w14:paraId="276CA11D" w14:textId="77777777" w:rsidR="00263A49" w:rsidRPr="00F87DC2" w:rsidRDefault="00474228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F87DC2">
        <w:rPr>
          <w:rFonts w:ascii="Calibri" w:hAnsi="Aparajita" w:cs="Aparajita"/>
          <w:b/>
          <w:bCs/>
          <w:szCs w:val="21"/>
          <w:lang w:val="ru-RU"/>
        </w:rPr>
        <w:t xml:space="preserve">2. </w:t>
      </w:r>
      <w:r w:rsidRPr="00F87DC2">
        <w:rPr>
          <w:rFonts w:ascii="Calibri" w:hAnsi="Aparajita" w:cs="Aparajita"/>
          <w:szCs w:val="21"/>
          <w:lang w:val="ru-RU"/>
        </w:rPr>
        <w:t>Активируйте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функции</w:t>
      </w:r>
      <w:r w:rsidRPr="00F87DC2">
        <w:rPr>
          <w:rFonts w:ascii="Calibri" w:hAnsi="Aparajita" w:cs="Aparajita"/>
          <w:szCs w:val="21"/>
          <w:lang w:val="ru-RU"/>
        </w:rPr>
        <w:t xml:space="preserve"> BT </w:t>
      </w:r>
      <w:r w:rsidRPr="00F87DC2">
        <w:rPr>
          <w:rFonts w:ascii="Calibri" w:hAnsi="Aparajita" w:cs="Aparajita"/>
          <w:szCs w:val="21"/>
          <w:lang w:val="ru-RU"/>
        </w:rPr>
        <w:t>на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своем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смартфоне</w:t>
      </w:r>
      <w:r w:rsidRPr="00F87DC2">
        <w:rPr>
          <w:rFonts w:ascii="Calibri" w:hAnsi="Aparajita" w:cs="Aparajita"/>
          <w:szCs w:val="21"/>
          <w:lang w:val="ru-RU"/>
        </w:rPr>
        <w:t xml:space="preserve">, </w:t>
      </w:r>
      <w:r w:rsidRPr="00F87DC2">
        <w:rPr>
          <w:rFonts w:ascii="Calibri" w:hAnsi="Aparajita" w:cs="Aparajita"/>
          <w:szCs w:val="21"/>
          <w:lang w:val="ru-RU"/>
        </w:rPr>
        <w:t>чтобы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он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начал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поиск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устройства</w:t>
      </w:r>
      <w:r w:rsidRPr="00F87DC2">
        <w:rPr>
          <w:rFonts w:ascii="Calibri" w:hAnsi="Aparajita" w:cs="Aparajita"/>
          <w:szCs w:val="21"/>
          <w:lang w:val="ru-RU"/>
        </w:rPr>
        <w:t xml:space="preserve"> BT. </w:t>
      </w:r>
      <w:r w:rsidRPr="00F87DC2">
        <w:rPr>
          <w:rFonts w:ascii="Calibri" w:hAnsi="Aparajita" w:cs="Aparajita"/>
          <w:szCs w:val="21"/>
          <w:lang w:val="ru-RU"/>
        </w:rPr>
        <w:t>См</w:t>
      </w:r>
      <w:r w:rsidRPr="00F87DC2">
        <w:rPr>
          <w:rFonts w:ascii="Calibri" w:hAnsi="Aparajita" w:cs="Aparajita"/>
          <w:szCs w:val="21"/>
          <w:lang w:val="ru-RU"/>
        </w:rPr>
        <w:t xml:space="preserve">. </w:t>
      </w:r>
      <w:r w:rsidRPr="00F87DC2">
        <w:rPr>
          <w:rFonts w:ascii="Calibri" w:hAnsi="Aparajita" w:cs="Aparajita"/>
          <w:szCs w:val="21"/>
          <w:lang w:val="ru-RU"/>
        </w:rPr>
        <w:lastRenderedPageBreak/>
        <w:t>руководство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пользователя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для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получения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подробной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информации</w:t>
      </w:r>
      <w:r w:rsidRPr="00F87DC2">
        <w:rPr>
          <w:rFonts w:ascii="Calibri" w:hAnsi="Aparajita" w:cs="Aparajita"/>
          <w:szCs w:val="21"/>
          <w:lang w:val="ru-RU"/>
        </w:rPr>
        <w:t xml:space="preserve">. </w:t>
      </w:r>
    </w:p>
    <w:p w14:paraId="0D6D94EE" w14:textId="77777777" w:rsidR="00263A49" w:rsidRPr="00F87DC2" w:rsidRDefault="00474228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F87DC2">
        <w:rPr>
          <w:rFonts w:ascii="Calibri" w:hAnsi="Calibri" w:cs="Aparajita"/>
          <w:b/>
          <w:bCs/>
          <w:szCs w:val="21"/>
          <w:lang w:val="ru-RU"/>
        </w:rPr>
        <w:t xml:space="preserve">3. </w:t>
      </w:r>
      <w:r w:rsidRPr="00F87DC2">
        <w:rPr>
          <w:rFonts w:ascii="Calibri" w:hAnsi="Calibri" w:cs="Aparajita"/>
          <w:szCs w:val="21"/>
          <w:lang w:val="ru-RU"/>
        </w:rPr>
        <w:t>Выберите правильный номер модели OT-SPF26 на устройстве, обнаруженном смартфоном;</w:t>
      </w:r>
    </w:p>
    <w:p w14:paraId="3FF71533" w14:textId="77777777" w:rsidR="00263A49" w:rsidRPr="00F87DC2" w:rsidRDefault="00474228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F87DC2">
        <w:rPr>
          <w:rFonts w:ascii="Calibri" w:hAnsi="Aparajita" w:cs="Aparajita"/>
          <w:b/>
          <w:bCs/>
          <w:szCs w:val="21"/>
          <w:lang w:val="ru-RU"/>
        </w:rPr>
        <w:t>4.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Быстро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нажмите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кнопку</w:t>
      </w:r>
      <w:r w:rsidRPr="00F87DC2">
        <w:rPr>
          <w:rFonts w:ascii="Calibri" w:hAnsi="Aparajita" w:cs="Aparajita"/>
          <w:szCs w:val="21"/>
          <w:lang w:val="ru-RU"/>
        </w:rPr>
        <w:t xml:space="preserve"> PLAY/PAUSE (</w:t>
      </w:r>
      <w:r w:rsidRPr="00F87DC2">
        <w:rPr>
          <w:rFonts w:ascii="Calibri" w:hAnsi="Aparajita" w:cs="Aparajita"/>
          <w:szCs w:val="21"/>
          <w:lang w:val="ru-RU"/>
        </w:rPr>
        <w:t>«ВОСПРОИЗВЕДЕНИЕ</w:t>
      </w:r>
      <w:r w:rsidRPr="00F87DC2">
        <w:rPr>
          <w:rFonts w:ascii="Calibri" w:hAnsi="Aparajita" w:cs="Aparajita"/>
          <w:szCs w:val="21"/>
          <w:lang w:val="ru-RU"/>
        </w:rPr>
        <w:t>/</w:t>
      </w:r>
      <w:r w:rsidRPr="00F87DC2">
        <w:rPr>
          <w:rFonts w:ascii="Calibri" w:hAnsi="Aparajita" w:cs="Aparajita"/>
          <w:szCs w:val="21"/>
          <w:lang w:val="ru-RU"/>
        </w:rPr>
        <w:t>ПАУЗА»</w:t>
      </w:r>
      <w:r w:rsidRPr="00F87DC2">
        <w:rPr>
          <w:rFonts w:ascii="Calibri" w:hAnsi="Aparajita" w:cs="Aparajita"/>
          <w:szCs w:val="21"/>
          <w:lang w:val="ru-RU"/>
        </w:rPr>
        <w:t xml:space="preserve">) </w:t>
      </w:r>
      <w:r w:rsidRPr="00F87DC2">
        <w:rPr>
          <w:rFonts w:ascii="Calibri" w:hAnsi="Aparajita" w:cs="Aparajita"/>
          <w:noProof/>
          <w:szCs w:val="21"/>
          <w:lang w:val="ru-RU"/>
        </w:rPr>
        <w:drawing>
          <wp:inline distT="0" distB="0" distL="114300" distR="114300" wp14:anchorId="7C8D197B" wp14:editId="4C177A72">
            <wp:extent cx="266700" cy="261620"/>
            <wp:effectExtent l="0" t="0" r="7620" b="12700"/>
            <wp:docPr id="4" name="图片 2" descr="7QFNMN47QR@8MU[BL6HLNM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 descr="7QFNMN47QR@8MU[BL6HLNM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7DC2">
        <w:rPr>
          <w:rFonts w:ascii="Calibri" w:hAnsi="Aparajita" w:cs="Aparajita"/>
          <w:szCs w:val="21"/>
          <w:lang w:val="ru-RU"/>
        </w:rPr>
        <w:t xml:space="preserve">, </w:t>
      </w:r>
      <w:r w:rsidRPr="00F87DC2">
        <w:rPr>
          <w:rFonts w:ascii="Calibri" w:hAnsi="Aparajita" w:cs="Aparajita"/>
          <w:szCs w:val="21"/>
          <w:lang w:val="ru-RU"/>
        </w:rPr>
        <w:t>чтобы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воспроизвести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или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приостановить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воспроизведение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музыки</w:t>
      </w:r>
      <w:r w:rsidRPr="00F87DC2">
        <w:rPr>
          <w:rFonts w:ascii="Calibri" w:hAnsi="Aparajita" w:cs="Aparajita"/>
          <w:szCs w:val="21"/>
          <w:lang w:val="ru-RU"/>
        </w:rPr>
        <w:t xml:space="preserve">. </w:t>
      </w:r>
      <w:r w:rsidRPr="00F87DC2">
        <w:rPr>
          <w:rFonts w:ascii="Calibri" w:hAnsi="Aparajita" w:cs="Aparajita"/>
          <w:szCs w:val="21"/>
          <w:lang w:val="ru-RU"/>
        </w:rPr>
        <w:t>Нажмите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кнопку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«</w:t>
      </w:r>
      <w:r w:rsidRPr="00F87DC2">
        <w:rPr>
          <w:rFonts w:ascii="Calibri" w:hAnsi="Aparajita" w:cs="Aparajita"/>
          <w:noProof/>
          <w:szCs w:val="21"/>
          <w:lang w:val="ru-RU"/>
        </w:rPr>
        <w:drawing>
          <wp:inline distT="0" distB="0" distL="114300" distR="114300" wp14:anchorId="3BC13D82" wp14:editId="7F6172BF">
            <wp:extent cx="286385" cy="271780"/>
            <wp:effectExtent l="0" t="0" r="3175" b="2540"/>
            <wp:docPr id="9" name="图片 3" descr="D)F9_~]T3~GUGS148GPE98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3" descr="D)F9_~]T3~GUGS148GPE98S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6385" cy="27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7DC2">
        <w:rPr>
          <w:rFonts w:ascii="Calibri" w:hAnsi="Aparajita" w:cs="Aparajita"/>
          <w:szCs w:val="21"/>
          <w:lang w:val="ru-RU"/>
        </w:rPr>
        <w:t>»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или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«</w:t>
      </w:r>
      <w:r w:rsidRPr="00F87DC2">
        <w:rPr>
          <w:rFonts w:ascii="Calibri" w:hAnsi="Aparajita" w:cs="Aparajita"/>
          <w:noProof/>
          <w:szCs w:val="21"/>
          <w:lang w:val="ru-RU"/>
        </w:rPr>
        <w:drawing>
          <wp:inline distT="0" distB="0" distL="114300" distR="114300" wp14:anchorId="587C1760" wp14:editId="2B999FCF">
            <wp:extent cx="276225" cy="274320"/>
            <wp:effectExtent l="0" t="0" r="13335" b="0"/>
            <wp:docPr id="5" name="图片 4" descr="SVSJ5$PN`H`B25N@G76(`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 descr="SVSJ5$PN`H`B25N@G76(`DE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76225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7DC2">
        <w:rPr>
          <w:rFonts w:ascii="Calibri" w:hAnsi="Aparajita" w:cs="Aparajita"/>
          <w:szCs w:val="21"/>
          <w:lang w:val="ru-RU"/>
        </w:rPr>
        <w:t>»</w:t>
      </w:r>
      <w:r w:rsidRPr="00F87DC2">
        <w:rPr>
          <w:rFonts w:ascii="Calibri" w:hAnsi="Aparajita" w:cs="Aparajita"/>
          <w:szCs w:val="21"/>
          <w:lang w:val="ru-RU"/>
        </w:rPr>
        <w:t xml:space="preserve">, </w:t>
      </w:r>
      <w:r w:rsidRPr="00F87DC2">
        <w:rPr>
          <w:rFonts w:ascii="Calibri" w:hAnsi="Aparajita" w:cs="Aparajita"/>
          <w:szCs w:val="21"/>
          <w:lang w:val="ru-RU"/>
        </w:rPr>
        <w:t>чтобы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выбрать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предыдущий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или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следующий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трек</w:t>
      </w:r>
      <w:r w:rsidRPr="00F87DC2">
        <w:rPr>
          <w:rFonts w:ascii="Calibri" w:hAnsi="Aparajita" w:cs="Aparajita"/>
          <w:szCs w:val="21"/>
          <w:lang w:val="ru-RU"/>
        </w:rPr>
        <w:t xml:space="preserve">. </w:t>
      </w:r>
    </w:p>
    <w:p w14:paraId="04F51BD9" w14:textId="77777777" w:rsidR="00263A49" w:rsidRPr="00F87DC2" w:rsidRDefault="00474228">
      <w:pPr>
        <w:spacing w:line="360" w:lineRule="auto"/>
        <w:rPr>
          <w:rFonts w:ascii="Calibri" w:hAnsi="Aparajita" w:cs="Aparajita"/>
          <w:b/>
          <w:bCs/>
          <w:szCs w:val="21"/>
          <w:lang w:val="ru-RU"/>
        </w:rPr>
      </w:pPr>
      <w:r w:rsidRPr="00F87DC2">
        <w:rPr>
          <w:rFonts w:ascii="Calibri" w:hAnsi="Aparajita" w:cs="Aparajita"/>
          <w:b/>
          <w:bCs/>
          <w:szCs w:val="21"/>
          <w:lang w:val="ru-RU"/>
        </w:rPr>
        <w:t>●РЕЖИМ</w:t>
      </w:r>
      <w:r w:rsidRPr="00F87DC2">
        <w:rPr>
          <w:rFonts w:ascii="Calibri" w:hAnsi="Aparajita" w:cs="Aparajita"/>
          <w:b/>
          <w:bCs/>
          <w:szCs w:val="21"/>
          <w:lang w:val="ru-RU"/>
        </w:rPr>
        <w:t xml:space="preserve"> LINE IN: </w:t>
      </w:r>
    </w:p>
    <w:p w14:paraId="4A3A10E6" w14:textId="77777777" w:rsidR="00263A49" w:rsidRPr="00F87DC2" w:rsidRDefault="00474228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F87DC2">
        <w:rPr>
          <w:rFonts w:ascii="Calibri" w:hAnsi="Calibri" w:cs="Aparajita"/>
          <w:szCs w:val="21"/>
          <w:lang w:val="ru-RU"/>
        </w:rPr>
        <w:t>Нажимайте кнопку MODE («РЕЖИМ») на устройстве или пульте дистанционного управления, пока не будет выбран режим LINE. Воспроизведите музыку на устройстве, подключенном к входу LINE.</w:t>
      </w:r>
    </w:p>
    <w:p w14:paraId="30A722D2" w14:textId="77777777" w:rsidR="00263A49" w:rsidRPr="00F87DC2" w:rsidRDefault="00474228">
      <w:pPr>
        <w:spacing w:line="360" w:lineRule="auto"/>
        <w:rPr>
          <w:rFonts w:ascii="Calibri" w:hAnsi="Aparajita" w:cs="Aparajita"/>
          <w:b/>
          <w:bCs/>
          <w:szCs w:val="21"/>
          <w:lang w:val="ru-RU"/>
        </w:rPr>
      </w:pPr>
      <w:r w:rsidRPr="00F87DC2">
        <w:rPr>
          <w:rFonts w:ascii="Calibri" w:hAnsi="Aparajita" w:cs="Aparajita"/>
          <w:b/>
          <w:bCs/>
          <w:szCs w:val="21"/>
          <w:lang w:val="ru-RU"/>
        </w:rPr>
        <w:t>●</w:t>
      </w:r>
      <w:r w:rsidRPr="00F87DC2">
        <w:rPr>
          <w:rFonts w:ascii="Calibri" w:hAnsi="Aparajita" w:cs="Aparajita"/>
          <w:b/>
          <w:bCs/>
          <w:szCs w:val="21"/>
          <w:lang w:val="ru-RU"/>
        </w:rPr>
        <w:t xml:space="preserve"> </w:t>
      </w:r>
      <w:r w:rsidRPr="00F87DC2">
        <w:rPr>
          <w:rFonts w:ascii="Calibri" w:hAnsi="Aparajita" w:cs="Aparajita"/>
          <w:b/>
          <w:bCs/>
          <w:szCs w:val="21"/>
          <w:lang w:val="ru-RU"/>
        </w:rPr>
        <w:t>Режим</w:t>
      </w:r>
      <w:r w:rsidRPr="00F87DC2">
        <w:rPr>
          <w:rFonts w:ascii="Calibri" w:hAnsi="Aparajita" w:cs="Aparajita"/>
          <w:b/>
          <w:bCs/>
          <w:szCs w:val="21"/>
          <w:lang w:val="ru-RU"/>
        </w:rPr>
        <w:t xml:space="preserve"> USB: </w:t>
      </w:r>
    </w:p>
    <w:p w14:paraId="16EF8EE9" w14:textId="77777777" w:rsidR="00263A49" w:rsidRPr="00F87DC2" w:rsidRDefault="00474228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F87DC2">
        <w:rPr>
          <w:rFonts w:ascii="Calibri" w:hAnsi="Aparajita" w:cs="Aparajita"/>
          <w:b/>
          <w:bCs/>
          <w:szCs w:val="21"/>
          <w:lang w:val="ru-RU"/>
        </w:rPr>
        <w:t>1.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После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запуска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нажмите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кнопку</w:t>
      </w:r>
      <w:r w:rsidRPr="00F87DC2">
        <w:rPr>
          <w:rFonts w:ascii="Calibri" w:hAnsi="Aparajita" w:cs="Aparajita"/>
          <w:szCs w:val="21"/>
          <w:lang w:val="ru-RU"/>
        </w:rPr>
        <w:t xml:space="preserve"> MODE (</w:t>
      </w:r>
      <w:r w:rsidRPr="00F87DC2">
        <w:rPr>
          <w:rFonts w:ascii="Calibri" w:hAnsi="Aparajita" w:cs="Aparajita"/>
          <w:szCs w:val="21"/>
          <w:lang w:val="ru-RU"/>
        </w:rPr>
        <w:t>«РЕЖИМ»</w:t>
      </w:r>
      <w:r w:rsidRPr="00F87DC2">
        <w:rPr>
          <w:rFonts w:ascii="Calibri" w:hAnsi="Aparajita" w:cs="Aparajita"/>
          <w:szCs w:val="21"/>
          <w:lang w:val="ru-RU"/>
        </w:rPr>
        <w:t xml:space="preserve">), </w:t>
      </w:r>
      <w:r w:rsidRPr="00F87DC2">
        <w:rPr>
          <w:rFonts w:ascii="Calibri" w:hAnsi="Aparajita" w:cs="Aparajita"/>
          <w:szCs w:val="21"/>
          <w:lang w:val="ru-RU"/>
        </w:rPr>
        <w:t>чтобы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выбрать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опцию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«</w:t>
      </w:r>
      <w:r w:rsidRPr="00F87DC2">
        <w:rPr>
          <w:rFonts w:ascii="Calibri" w:hAnsi="Aparajita" w:cs="Aparajita"/>
          <w:szCs w:val="21"/>
          <w:lang w:val="ru-RU"/>
        </w:rPr>
        <w:t>USB</w:t>
      </w:r>
      <w:r w:rsidRPr="00F87DC2">
        <w:rPr>
          <w:rFonts w:ascii="Calibri" w:hAnsi="Aparajita" w:cs="Aparajita"/>
          <w:szCs w:val="21"/>
          <w:lang w:val="ru-RU"/>
        </w:rPr>
        <w:t>»</w:t>
      </w:r>
      <w:r w:rsidRPr="00F87DC2">
        <w:rPr>
          <w:rFonts w:ascii="Calibri" w:hAnsi="Aparajita" w:cs="Aparajita"/>
          <w:szCs w:val="21"/>
          <w:lang w:val="ru-RU"/>
        </w:rPr>
        <w:t xml:space="preserve">, </w:t>
      </w:r>
      <w:r w:rsidRPr="00F87DC2">
        <w:rPr>
          <w:rFonts w:ascii="Calibri" w:hAnsi="Aparajita" w:cs="Aparajita"/>
          <w:szCs w:val="21"/>
          <w:lang w:val="ru-RU"/>
        </w:rPr>
        <w:t>и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вставьте</w:t>
      </w:r>
      <w:r w:rsidRPr="00F87DC2">
        <w:rPr>
          <w:rFonts w:ascii="Calibri" w:hAnsi="Aparajita" w:cs="Aparajita"/>
          <w:szCs w:val="21"/>
          <w:lang w:val="ru-RU"/>
        </w:rPr>
        <w:t xml:space="preserve"> USB-</w:t>
      </w:r>
      <w:r w:rsidRPr="00F87DC2">
        <w:rPr>
          <w:rFonts w:ascii="Calibri" w:hAnsi="Aparajita" w:cs="Aparajita"/>
          <w:szCs w:val="21"/>
          <w:lang w:val="ru-RU"/>
        </w:rPr>
        <w:t>устройство</w:t>
      </w:r>
      <w:r w:rsidRPr="00F87DC2">
        <w:rPr>
          <w:rFonts w:ascii="Calibri" w:hAnsi="Aparajita" w:cs="Aparajita"/>
          <w:szCs w:val="21"/>
          <w:lang w:val="ru-RU"/>
        </w:rPr>
        <w:t xml:space="preserve">. </w:t>
      </w:r>
      <w:r w:rsidRPr="00F87DC2">
        <w:rPr>
          <w:rFonts w:ascii="Calibri" w:hAnsi="Aparajita" w:cs="Aparajita"/>
          <w:szCs w:val="21"/>
          <w:lang w:val="ru-RU"/>
        </w:rPr>
        <w:t>Устройство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автоматически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считывает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и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воспроизводит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музыку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с</w:t>
      </w:r>
      <w:r w:rsidRPr="00F87DC2">
        <w:rPr>
          <w:rFonts w:ascii="Calibri" w:hAnsi="Aparajita" w:cs="Aparajita"/>
          <w:szCs w:val="21"/>
          <w:lang w:val="ru-RU"/>
        </w:rPr>
        <w:t xml:space="preserve"> USB-</w:t>
      </w:r>
      <w:r w:rsidRPr="00F87DC2">
        <w:rPr>
          <w:rFonts w:ascii="Calibri" w:hAnsi="Aparajita" w:cs="Aparajita"/>
          <w:szCs w:val="21"/>
          <w:lang w:val="ru-RU"/>
        </w:rPr>
        <w:t>устройства</w:t>
      </w:r>
      <w:r w:rsidRPr="00F87DC2">
        <w:rPr>
          <w:rFonts w:ascii="Calibri" w:hAnsi="Aparajita" w:cs="Aparajita"/>
          <w:szCs w:val="21"/>
          <w:lang w:val="ru-RU"/>
        </w:rPr>
        <w:t xml:space="preserve">. </w:t>
      </w:r>
    </w:p>
    <w:p w14:paraId="7F4A3218" w14:textId="77777777" w:rsidR="00263A49" w:rsidRPr="00F87DC2" w:rsidRDefault="00474228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F87DC2">
        <w:rPr>
          <w:rFonts w:ascii="Calibri" w:hAnsi="Aparajita" w:cs="Aparajita"/>
          <w:b/>
          <w:bCs/>
          <w:szCs w:val="21"/>
          <w:lang w:val="ru-RU"/>
        </w:rPr>
        <w:t xml:space="preserve">2. </w:t>
      </w:r>
      <w:r w:rsidRPr="00F87DC2">
        <w:rPr>
          <w:rFonts w:ascii="Calibri" w:hAnsi="Aparajita" w:cs="Aparajita"/>
          <w:szCs w:val="21"/>
          <w:lang w:val="ru-RU"/>
        </w:rPr>
        <w:t>Быстро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нажмите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кнопку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«</w:t>
      </w:r>
      <w:r w:rsidRPr="00F87DC2">
        <w:rPr>
          <w:rFonts w:ascii="Calibri" w:hAnsi="Aparajita" w:cs="Aparajita"/>
          <w:noProof/>
          <w:szCs w:val="21"/>
          <w:lang w:val="ru-RU"/>
        </w:rPr>
        <w:drawing>
          <wp:inline distT="0" distB="0" distL="114300" distR="114300" wp14:anchorId="3F948B2F" wp14:editId="40AC72C0">
            <wp:extent cx="266700" cy="261620"/>
            <wp:effectExtent l="0" t="0" r="7620" b="12700"/>
            <wp:docPr id="7" name="图片 5" descr="7QFNMN47QR@8MU[BL6HLNM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5" descr="7QFNMN47QR@8MU[BL6HLNM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7DC2">
        <w:rPr>
          <w:rFonts w:ascii="Calibri" w:hAnsi="Aparajita" w:cs="Aparajita"/>
          <w:szCs w:val="21"/>
          <w:lang w:val="ru-RU"/>
        </w:rPr>
        <w:t>»</w:t>
      </w:r>
      <w:r w:rsidRPr="00F87DC2">
        <w:rPr>
          <w:rFonts w:ascii="Calibri" w:hAnsi="Aparajita" w:cs="Aparajita"/>
          <w:szCs w:val="21"/>
          <w:lang w:val="ru-RU"/>
        </w:rPr>
        <w:t xml:space="preserve">, </w:t>
      </w:r>
      <w:r w:rsidRPr="00F87DC2">
        <w:rPr>
          <w:rFonts w:ascii="Calibri" w:hAnsi="Aparajita" w:cs="Aparajita"/>
          <w:szCs w:val="21"/>
          <w:lang w:val="ru-RU"/>
        </w:rPr>
        <w:t>чтобы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приостановить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или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воспроизвести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трек</w:t>
      </w:r>
      <w:r w:rsidRPr="00F87DC2">
        <w:rPr>
          <w:rFonts w:ascii="Calibri" w:hAnsi="Aparajita" w:cs="Aparajita"/>
          <w:szCs w:val="21"/>
          <w:lang w:val="ru-RU"/>
        </w:rPr>
        <w:t xml:space="preserve">. </w:t>
      </w:r>
    </w:p>
    <w:p w14:paraId="5C70BE6D" w14:textId="77777777" w:rsidR="00263A49" w:rsidRPr="00F87DC2" w:rsidRDefault="00474228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F87DC2">
        <w:rPr>
          <w:rFonts w:ascii="Calibri" w:hAnsi="Aparajita" w:cs="Aparajita"/>
          <w:b/>
          <w:bCs/>
          <w:szCs w:val="21"/>
          <w:lang w:val="ru-RU"/>
        </w:rPr>
        <w:t>3.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Быстро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нажмите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кнопку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«</w:t>
      </w:r>
      <w:r w:rsidRPr="00F87DC2">
        <w:rPr>
          <w:rFonts w:ascii="Calibri" w:hAnsi="Aparajita" w:cs="Aparajita"/>
          <w:noProof/>
          <w:szCs w:val="21"/>
          <w:lang w:val="ru-RU"/>
        </w:rPr>
        <w:drawing>
          <wp:inline distT="0" distB="0" distL="114300" distR="114300" wp14:anchorId="32BB0013" wp14:editId="4AFEA7F4">
            <wp:extent cx="286385" cy="271780"/>
            <wp:effectExtent l="0" t="0" r="3175" b="2540"/>
            <wp:docPr id="6" name="图片 6" descr="D)F9_~]T3~GUGS148GPE98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D)F9_~]T3~GUGS148GPE98S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6385" cy="27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7DC2">
        <w:rPr>
          <w:rFonts w:ascii="Calibri" w:hAnsi="Aparajita" w:cs="Aparajita"/>
          <w:szCs w:val="21"/>
          <w:lang w:val="ru-RU"/>
        </w:rPr>
        <w:t>»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для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перехода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к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предыдущему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треку</w:t>
      </w:r>
      <w:r w:rsidRPr="00F87DC2">
        <w:rPr>
          <w:rFonts w:ascii="Calibri" w:hAnsi="Aparajita" w:cs="Aparajita"/>
          <w:szCs w:val="21"/>
          <w:lang w:val="ru-RU"/>
        </w:rPr>
        <w:t xml:space="preserve">. </w:t>
      </w:r>
    </w:p>
    <w:p w14:paraId="6C46313D" w14:textId="77777777" w:rsidR="00263A49" w:rsidRPr="00F87DC2" w:rsidRDefault="00474228">
      <w:pPr>
        <w:spacing w:line="360" w:lineRule="auto"/>
        <w:rPr>
          <w:rFonts w:ascii="Arial" w:eastAsia="Arial" w:hAnsi="Arial"/>
          <w:b/>
          <w:sz w:val="19"/>
          <w:lang w:val="ru-RU"/>
        </w:rPr>
      </w:pPr>
      <w:r w:rsidRPr="00F87DC2">
        <w:rPr>
          <w:rFonts w:ascii="Calibri" w:hAnsi="Aparajita" w:cs="Aparajita"/>
          <w:b/>
          <w:bCs/>
          <w:szCs w:val="21"/>
          <w:lang w:val="ru-RU"/>
        </w:rPr>
        <w:t xml:space="preserve">4. </w:t>
      </w:r>
      <w:r w:rsidRPr="00F87DC2">
        <w:rPr>
          <w:rFonts w:ascii="Calibri" w:hAnsi="Aparajita" w:cs="Aparajita"/>
          <w:szCs w:val="21"/>
          <w:lang w:val="ru-RU"/>
        </w:rPr>
        <w:t>Быстро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нажмите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кнопку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«</w:t>
      </w:r>
      <w:r w:rsidRPr="00F87DC2">
        <w:rPr>
          <w:rFonts w:ascii="Calibri" w:hAnsi="Aparajita" w:cs="Aparajita"/>
          <w:noProof/>
          <w:szCs w:val="21"/>
          <w:lang w:val="ru-RU"/>
        </w:rPr>
        <w:drawing>
          <wp:inline distT="0" distB="0" distL="114300" distR="114300" wp14:anchorId="267E0752" wp14:editId="4BEB99CC">
            <wp:extent cx="276225" cy="274320"/>
            <wp:effectExtent l="0" t="0" r="13335" b="0"/>
            <wp:docPr id="8" name="图片 7" descr="SVSJ5$PN`H`B25N@G76(`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 descr="SVSJ5$PN`H`B25N@G76(`DE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76225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7DC2">
        <w:rPr>
          <w:rFonts w:ascii="Calibri" w:hAnsi="Aparajita" w:cs="Aparajita"/>
          <w:szCs w:val="21"/>
          <w:lang w:val="ru-RU"/>
        </w:rPr>
        <w:t>»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для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перехода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к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следующему</w:t>
      </w:r>
      <w:r w:rsidRPr="00F87DC2">
        <w:rPr>
          <w:rFonts w:ascii="Calibri" w:hAnsi="Aparajita" w:cs="Aparajita"/>
          <w:szCs w:val="21"/>
          <w:lang w:val="ru-RU"/>
        </w:rPr>
        <w:t xml:space="preserve"> </w:t>
      </w:r>
      <w:r w:rsidRPr="00F87DC2">
        <w:rPr>
          <w:rFonts w:ascii="Calibri" w:hAnsi="Aparajita" w:cs="Aparajita"/>
          <w:szCs w:val="21"/>
          <w:lang w:val="ru-RU"/>
        </w:rPr>
        <w:t>треку</w:t>
      </w:r>
      <w:r w:rsidRPr="00F87DC2">
        <w:rPr>
          <w:rFonts w:ascii="Calibri" w:hAnsi="Aparajita" w:cs="Aparajita"/>
          <w:szCs w:val="21"/>
          <w:lang w:val="ru-RU"/>
        </w:rPr>
        <w:t xml:space="preserve">. </w:t>
      </w:r>
      <w:bookmarkStart w:id="3" w:name="page7"/>
      <w:bookmarkEnd w:id="3"/>
    </w:p>
    <w:p w14:paraId="5BDBE29A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1D910816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5FEFFB2C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1483B642" w14:textId="77777777" w:rsidR="00263A49" w:rsidRPr="00F87DC2" w:rsidRDefault="00263A49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sectPr w:rsidR="00263A49" w:rsidRPr="00F87DC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parajita">
    <w:altName w:val="Times New Roman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A5721C"/>
    <w:multiLevelType w:val="singleLevel"/>
    <w:tmpl w:val="87A5721C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A58BB65D"/>
    <w:multiLevelType w:val="singleLevel"/>
    <w:tmpl w:val="A58BB65D"/>
    <w:lvl w:ilvl="0">
      <w:start w:val="3"/>
      <w:numFmt w:val="decimal"/>
      <w:suff w:val="space"/>
      <w:lvlText w:val="%1.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TMzNzWyMDA0NjNQ0lEKTi0uzszPAykwrAUAVcTdBiwAAAA="/>
  </w:docVars>
  <w:rsids>
    <w:rsidRoot w:val="424102F0"/>
    <w:rsid w:val="00263A49"/>
    <w:rsid w:val="00474228"/>
    <w:rsid w:val="007A605D"/>
    <w:rsid w:val="007D0BF2"/>
    <w:rsid w:val="00F87DC2"/>
    <w:rsid w:val="00FF3E13"/>
    <w:rsid w:val="01676EAF"/>
    <w:rsid w:val="1351002B"/>
    <w:rsid w:val="16B94B17"/>
    <w:rsid w:val="261203BF"/>
    <w:rsid w:val="277B6821"/>
    <w:rsid w:val="319C3481"/>
    <w:rsid w:val="409A4F14"/>
    <w:rsid w:val="424102F0"/>
    <w:rsid w:val="48CF5C2D"/>
    <w:rsid w:val="72065CB3"/>
    <w:rsid w:val="7A315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207588AF"/>
  <w15:docId w15:val="{ADA79D0C-A8D3-4544-86D9-B538378E8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897</Words>
  <Characters>5114</Characters>
  <Application>Microsoft Office Word</Application>
  <DocSecurity>0</DocSecurity>
  <Lines>42</Lines>
  <Paragraphs>11</Paragraphs>
  <ScaleCrop>false</ScaleCrop>
  <Company/>
  <LinksUpToDate>false</LinksUpToDate>
  <CharactersWithSpaces>6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asranec2488@gmail.com</cp:lastModifiedBy>
  <cp:revision>4</cp:revision>
  <dcterms:created xsi:type="dcterms:W3CDTF">2020-07-01T07:34:00Z</dcterms:created>
  <dcterms:modified xsi:type="dcterms:W3CDTF">2021-04-29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2FF23464F75A41188B68AF8E3284ED57</vt:lpwstr>
  </property>
</Properties>
</file>